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5E4276F6" w14:textId="6BEEA571" w:rsidR="00A00C07"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4613161" w:history="1">
            <w:r w:rsidR="00A00C07" w:rsidRPr="002C0B08">
              <w:rPr>
                <w:rStyle w:val="Hyperlink"/>
                <w:b/>
                <w:bCs/>
                <w:noProof/>
              </w:rPr>
              <w:t>Introduction</w:t>
            </w:r>
            <w:r w:rsidR="00A00C07">
              <w:rPr>
                <w:noProof/>
                <w:webHidden/>
              </w:rPr>
              <w:tab/>
            </w:r>
            <w:r w:rsidR="00A00C07">
              <w:rPr>
                <w:noProof/>
                <w:webHidden/>
              </w:rPr>
              <w:fldChar w:fldCharType="begin"/>
            </w:r>
            <w:r w:rsidR="00A00C07">
              <w:rPr>
                <w:noProof/>
                <w:webHidden/>
              </w:rPr>
              <w:instrText xml:space="preserve"> PAGEREF _Toc124613161 \h </w:instrText>
            </w:r>
            <w:r w:rsidR="00A00C07">
              <w:rPr>
                <w:noProof/>
                <w:webHidden/>
              </w:rPr>
            </w:r>
            <w:r w:rsidR="00A00C07">
              <w:rPr>
                <w:noProof/>
                <w:webHidden/>
              </w:rPr>
              <w:fldChar w:fldCharType="separate"/>
            </w:r>
            <w:r w:rsidR="00A00C07">
              <w:rPr>
                <w:noProof/>
                <w:webHidden/>
              </w:rPr>
              <w:t>2</w:t>
            </w:r>
            <w:r w:rsidR="00A00C07">
              <w:rPr>
                <w:noProof/>
                <w:webHidden/>
              </w:rPr>
              <w:fldChar w:fldCharType="end"/>
            </w:r>
          </w:hyperlink>
        </w:p>
        <w:p w14:paraId="36DAA312" w14:textId="60BE8617" w:rsidR="00A00C07" w:rsidRDefault="00000000">
          <w:pPr>
            <w:pStyle w:val="TOC1"/>
            <w:rPr>
              <w:rFonts w:asciiTheme="minorHAnsi" w:hAnsiTheme="minorHAnsi" w:cstheme="minorBidi"/>
              <w:b w:val="0"/>
              <w:bCs w:val="0"/>
              <w:sz w:val="24"/>
            </w:rPr>
          </w:pPr>
          <w:hyperlink w:anchor="_Toc124613162" w:history="1">
            <w:r w:rsidR="00A00C07" w:rsidRPr="002C0B08">
              <w:rPr>
                <w:rStyle w:val="Hyperlink"/>
              </w:rPr>
              <w:t>Lab 1 – Set up the AnyCloud</w:t>
            </w:r>
            <w:r w:rsidR="00A00C07" w:rsidRPr="002C0B08">
              <w:rPr>
                <w:rStyle w:val="Hyperlink"/>
                <w:vertAlign w:val="superscript"/>
              </w:rPr>
              <w:t>TM</w:t>
            </w:r>
            <w:r w:rsidR="00A00C07" w:rsidRPr="002C0B08">
              <w:rPr>
                <w:rStyle w:val="Hyperlink"/>
              </w:rPr>
              <w:t xml:space="preserve"> OOB Demo for the WBZ451 Curiosity Board as the Host MCU</w:t>
            </w:r>
            <w:r w:rsidR="00A00C07">
              <w:rPr>
                <w:webHidden/>
              </w:rPr>
              <w:tab/>
            </w:r>
            <w:r w:rsidR="00A00C07">
              <w:rPr>
                <w:webHidden/>
              </w:rPr>
              <w:fldChar w:fldCharType="begin"/>
            </w:r>
            <w:r w:rsidR="00A00C07">
              <w:rPr>
                <w:webHidden/>
              </w:rPr>
              <w:instrText xml:space="preserve"> PAGEREF _Toc124613162 \h </w:instrText>
            </w:r>
            <w:r w:rsidR="00A00C07">
              <w:rPr>
                <w:webHidden/>
              </w:rPr>
            </w:r>
            <w:r w:rsidR="00A00C07">
              <w:rPr>
                <w:webHidden/>
              </w:rPr>
              <w:fldChar w:fldCharType="separate"/>
            </w:r>
            <w:r w:rsidR="00A00C07">
              <w:rPr>
                <w:webHidden/>
              </w:rPr>
              <w:t>3</w:t>
            </w:r>
            <w:r w:rsidR="00A00C07">
              <w:rPr>
                <w:webHidden/>
              </w:rPr>
              <w:fldChar w:fldCharType="end"/>
            </w:r>
          </w:hyperlink>
        </w:p>
        <w:p w14:paraId="7CAEABFF" w14:textId="3AB4D574" w:rsidR="00A00C07" w:rsidRDefault="00000000">
          <w:pPr>
            <w:pStyle w:val="TOC1"/>
            <w:rPr>
              <w:rFonts w:asciiTheme="minorHAnsi" w:hAnsiTheme="minorHAnsi" w:cstheme="minorBidi"/>
              <w:b w:val="0"/>
              <w:bCs w:val="0"/>
              <w:sz w:val="24"/>
            </w:rPr>
          </w:pPr>
          <w:hyperlink w:anchor="_Toc124613163" w:history="1">
            <w:r w:rsidR="00A00C07" w:rsidRPr="002C0B08">
              <w:rPr>
                <w:rStyle w:val="Hyperlink"/>
              </w:rPr>
              <w:t>Lab 2 – Add Sensors to Device</w:t>
            </w:r>
            <w:r w:rsidR="00A00C07">
              <w:rPr>
                <w:webHidden/>
              </w:rPr>
              <w:tab/>
            </w:r>
            <w:r w:rsidR="00A00C07">
              <w:rPr>
                <w:webHidden/>
              </w:rPr>
              <w:fldChar w:fldCharType="begin"/>
            </w:r>
            <w:r w:rsidR="00A00C07">
              <w:rPr>
                <w:webHidden/>
              </w:rPr>
              <w:instrText xml:space="preserve"> PAGEREF _Toc124613163 \h </w:instrText>
            </w:r>
            <w:r w:rsidR="00A00C07">
              <w:rPr>
                <w:webHidden/>
              </w:rPr>
            </w:r>
            <w:r w:rsidR="00A00C07">
              <w:rPr>
                <w:webHidden/>
              </w:rPr>
              <w:fldChar w:fldCharType="separate"/>
            </w:r>
            <w:r w:rsidR="00A00C07">
              <w:rPr>
                <w:webHidden/>
              </w:rPr>
              <w:t>4</w:t>
            </w:r>
            <w:r w:rsidR="00A00C07">
              <w:rPr>
                <w:webHidden/>
              </w:rPr>
              <w:fldChar w:fldCharType="end"/>
            </w:r>
          </w:hyperlink>
        </w:p>
        <w:p w14:paraId="54095A42" w14:textId="2C9C7C5B" w:rsidR="00A00C07" w:rsidRDefault="00000000">
          <w:pPr>
            <w:pStyle w:val="TOC1"/>
            <w:rPr>
              <w:rFonts w:asciiTheme="minorHAnsi" w:hAnsiTheme="minorHAnsi" w:cstheme="minorBidi"/>
              <w:b w:val="0"/>
              <w:bCs w:val="0"/>
              <w:sz w:val="24"/>
            </w:rPr>
          </w:pPr>
          <w:hyperlink w:anchor="_Toc124613164" w:history="1">
            <w:r w:rsidR="00A00C07" w:rsidRPr="002C0B08">
              <w:rPr>
                <w:rStyle w:val="Hyperlink"/>
              </w:rPr>
              <w:t>Lab 3 – Modify the IoT Central Application</w:t>
            </w:r>
            <w:r w:rsidR="00A00C07">
              <w:rPr>
                <w:webHidden/>
              </w:rPr>
              <w:tab/>
            </w:r>
            <w:r w:rsidR="00A00C07">
              <w:rPr>
                <w:webHidden/>
              </w:rPr>
              <w:fldChar w:fldCharType="begin"/>
            </w:r>
            <w:r w:rsidR="00A00C07">
              <w:rPr>
                <w:webHidden/>
              </w:rPr>
              <w:instrText xml:space="preserve"> PAGEREF _Toc124613164 \h </w:instrText>
            </w:r>
            <w:r w:rsidR="00A00C07">
              <w:rPr>
                <w:webHidden/>
              </w:rPr>
            </w:r>
            <w:r w:rsidR="00A00C07">
              <w:rPr>
                <w:webHidden/>
              </w:rPr>
              <w:fldChar w:fldCharType="separate"/>
            </w:r>
            <w:r w:rsidR="00A00C07">
              <w:rPr>
                <w:webHidden/>
              </w:rPr>
              <w:t>10</w:t>
            </w:r>
            <w:r w:rsidR="00A00C07">
              <w:rPr>
                <w:webHidden/>
              </w:rPr>
              <w:fldChar w:fldCharType="end"/>
            </w:r>
          </w:hyperlink>
        </w:p>
        <w:p w14:paraId="05D8834D" w14:textId="4CC60156" w:rsidR="00A00C07" w:rsidRDefault="00000000">
          <w:pPr>
            <w:pStyle w:val="TOC1"/>
            <w:rPr>
              <w:rFonts w:asciiTheme="minorHAnsi" w:hAnsiTheme="minorHAnsi" w:cstheme="minorBidi"/>
              <w:b w:val="0"/>
              <w:bCs w:val="0"/>
              <w:sz w:val="24"/>
            </w:rPr>
          </w:pPr>
          <w:hyperlink w:anchor="_Toc124613165" w:history="1">
            <w:r w:rsidR="00A00C07" w:rsidRPr="002C0B08">
              <w:rPr>
                <w:rStyle w:val="Hyperlink"/>
              </w:rPr>
              <w:t>Lab 4 – Extend the IoT Central Application</w:t>
            </w:r>
            <w:r w:rsidR="00A00C07">
              <w:rPr>
                <w:webHidden/>
              </w:rPr>
              <w:tab/>
            </w:r>
            <w:r w:rsidR="00A00C07">
              <w:rPr>
                <w:webHidden/>
              </w:rPr>
              <w:fldChar w:fldCharType="begin"/>
            </w:r>
            <w:r w:rsidR="00A00C07">
              <w:rPr>
                <w:webHidden/>
              </w:rPr>
              <w:instrText xml:space="preserve"> PAGEREF _Toc124613165 \h </w:instrText>
            </w:r>
            <w:r w:rsidR="00A00C07">
              <w:rPr>
                <w:webHidden/>
              </w:rPr>
            </w:r>
            <w:r w:rsidR="00A00C07">
              <w:rPr>
                <w:webHidden/>
              </w:rPr>
              <w:fldChar w:fldCharType="separate"/>
            </w:r>
            <w:r w:rsidR="00A00C07">
              <w:rPr>
                <w:webHidden/>
              </w:rPr>
              <w:t>26</w:t>
            </w:r>
            <w:r w:rsidR="00A00C07">
              <w:rPr>
                <w:webHidden/>
              </w:rPr>
              <w:fldChar w:fldCharType="end"/>
            </w:r>
          </w:hyperlink>
        </w:p>
        <w:p w14:paraId="21541B29" w14:textId="5E31D4F9"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4613161"/>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44CEC96A" w14:textId="3F01C0E2" w:rsidR="00654F8A" w:rsidRDefault="00654F8A" w:rsidP="0004279C">
      <w:pPr>
        <w:pStyle w:val="ListParagraph"/>
        <w:keepNext/>
        <w:numPr>
          <w:ilvl w:val="0"/>
          <w:numId w:val="1"/>
        </w:numPr>
        <w:spacing w:after="0" w:line="276" w:lineRule="auto"/>
        <w:rPr>
          <w:lang w:bidi="gu-IN"/>
        </w:rPr>
      </w:pPr>
      <w:r>
        <w:rPr>
          <w:lang w:bidi="gu-IN"/>
        </w:rPr>
        <w:t xml:space="preserve">USB-to-UART Serial </w:t>
      </w:r>
      <w:r w:rsidR="00EA1A6F">
        <w:rPr>
          <w:lang w:bidi="gu-IN"/>
        </w:rPr>
        <w:t>Adapter</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4F44860" w:rsidR="002760F3" w:rsidRDefault="00000000" w:rsidP="002760F3">
      <w:pPr>
        <w:pStyle w:val="ListParagraph"/>
        <w:keepNext/>
        <w:numPr>
          <w:ilvl w:val="0"/>
          <w:numId w:val="1"/>
        </w:numPr>
        <w:spacing w:after="0" w:line="276" w:lineRule="auto"/>
        <w:rPr>
          <w:lang w:bidi="gu-IN"/>
        </w:rPr>
      </w:pPr>
      <w:hyperlink r:id="rId16" w:history="1">
        <w:r w:rsidR="0004279C" w:rsidRPr="00216FBF">
          <w:rPr>
            <w:rStyle w:val="Hyperlink"/>
            <w:lang w:bidi="gu-IN"/>
          </w:rPr>
          <w:t>Multimeter</w:t>
        </w:r>
        <w:r w:rsidR="002760F3" w:rsidRPr="00216FBF">
          <w:rPr>
            <w:rStyle w:val="Hyperlink"/>
            <w:lang w:bidi="gu-IN"/>
          </w:rPr>
          <w:t xml:space="preserve">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5FF3961F"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098460DB" w:rsidR="00006F45" w:rsidRDefault="00006F45" w:rsidP="0057693C">
      <w:pPr>
        <w:pStyle w:val="ListParagraph"/>
        <w:keepNext/>
        <w:numPr>
          <w:ilvl w:val="0"/>
          <w:numId w:val="1"/>
        </w:numPr>
        <w:spacing w:after="0" w:line="276" w:lineRule="auto"/>
        <w:rPr>
          <w:lang w:bidi="gu-IN"/>
        </w:rPr>
      </w:pPr>
      <w:r>
        <w:rPr>
          <w:lang w:bidi="gu-IN"/>
        </w:rPr>
        <w:t>MPLAB IPE v6.05</w:t>
      </w:r>
    </w:p>
    <w:p w14:paraId="4B483E6B" w14:textId="5AC91CB6" w:rsidR="00295407" w:rsidRPr="00295407" w:rsidRDefault="00295407" w:rsidP="0057693C">
      <w:pPr>
        <w:pStyle w:val="ListParagraph"/>
        <w:keepNext/>
        <w:numPr>
          <w:ilvl w:val="0"/>
          <w:numId w:val="1"/>
        </w:numPr>
        <w:spacing w:after="0" w:line="276" w:lineRule="auto"/>
        <w:rPr>
          <w:lang w:bidi="gu-IN"/>
        </w:rPr>
      </w:pPr>
      <w:r w:rsidRPr="00295407">
        <w:rPr>
          <w:lang w:bidi="gu-IN"/>
        </w:rPr>
        <w:t>MPLAB X IDE v</w:t>
      </w:r>
      <w:r w:rsidR="0004279C">
        <w:rPr>
          <w:lang w:bidi="gu-IN"/>
        </w:rPr>
        <w:t>6.05</w:t>
      </w:r>
    </w:p>
    <w:p w14:paraId="2D8F7633" w14:textId="4E96041F"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1F433D">
        <w:t>4</w:t>
      </w:r>
      <w:r w:rsidRPr="00295407">
        <w:t>.</w:t>
      </w:r>
      <w:r w:rsidR="0004279C">
        <w:t>20</w:t>
      </w:r>
    </w:p>
    <w:p w14:paraId="784F1751" w14:textId="58BBB3D0"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 (e.g. Tera Term)</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4613162"/>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2E8FB53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light and temperature sensor values to </w:t>
      </w:r>
      <w:r w:rsidR="009558B5">
        <w:t>the Cloud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4613163"/>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43B4851A"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C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1AF25C9E" w14:textId="77777777" w:rsidR="00D7692C" w:rsidRPr="00295407" w:rsidRDefault="00D7692C" w:rsidP="00E83CD1">
      <w:pPr>
        <w:widowControl w:val="0"/>
        <w:autoSpaceDE w:val="0"/>
        <w:autoSpaceDN w:val="0"/>
        <w:adjustRightInd w:val="0"/>
        <w:spacing w:after="120" w:line="240" w:lineRule="auto"/>
        <w:ind w:left="720"/>
      </w:pP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1C679A66"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indow, navigate to the </w:t>
      </w:r>
      <w:r w:rsidRPr="004C1B51">
        <w:rPr>
          <w:b/>
          <w:bCs/>
        </w:rPr>
        <w:t xml:space="preserve">\examples </w:t>
      </w:r>
      <w:r>
        <w:t xml:space="preserve">folder (in your clon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In the Projects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29E58D62"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 xml:space="preserve">Check </w:t>
      </w:r>
      <w:r w:rsidR="004A2479" w:rsidRPr="004A2479">
        <w:rPr>
          <w:b/>
          <w:bCs/>
        </w:rPr>
        <w:t>A</w:t>
      </w:r>
      <w:r w:rsidRPr="004A2479">
        <w:rPr>
          <w:b/>
          <w:bCs/>
        </w:rPr>
        <w:t>lso Rename Project Folder</w:t>
      </w:r>
      <w:r>
        <w:t xml:space="preserve"> and 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4BF422FD" w:rsidR="00AF257F" w:rsidRDefault="001E2A6F" w:rsidP="00AF257F">
      <w:pPr>
        <w:widowControl w:val="0"/>
        <w:autoSpaceDE w:val="0"/>
        <w:autoSpaceDN w:val="0"/>
        <w:adjustRightInd w:val="0"/>
        <w:spacing w:before="240" w:after="120" w:line="240" w:lineRule="auto"/>
        <w:ind w:left="1454" w:hanging="907"/>
      </w:pPr>
      <w:r>
        <w:rPr>
          <w:noProof/>
        </w:rPr>
        <w:lastRenderedPageBreak/>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37567854"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data that’s </w:t>
      </w:r>
      <w:r w:rsidR="00B40081">
        <w:rPr>
          <w:b/>
          <w:bCs/>
        </w:rPr>
        <w:t xml:space="preserve">being </w:t>
      </w:r>
      <w:r w:rsidR="001D545A">
        <w:rPr>
          <w:b/>
          <w:bCs/>
        </w:rPr>
        <w:t>communicated from Device to Cloud</w:t>
      </w:r>
      <w:r>
        <w:rPr>
          <w:b/>
          <w:bCs/>
        </w:rPr>
        <w:t>.</w:t>
      </w:r>
    </w:p>
    <w:p w14:paraId="4F660D03" w14:textId="6510DAEF"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SAM_IoT_WM;2</w:t>
      </w:r>
      <w:r>
        <w:t xml:space="preserve"> which is used as the device model for the </w:t>
      </w:r>
      <w:hyperlink r:id="rId32" w:history="1">
        <w:r w:rsidRPr="00B6770D">
          <w:rPr>
            <w:rStyle w:val="Hyperlink"/>
          </w:rPr>
          <w:t>SAM-IoT WG Development Board Azure Demo</w:t>
        </w:r>
      </w:hyperlink>
      <w:r>
        <w:t xml:space="preserve">. As is the case for all of Microchip’s publicly-released DTMI’s, this one is currently published in Microsoft’s </w:t>
      </w:r>
      <w:hyperlink r:id="rId33"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Access this folder in Microsoft’s repository and download the JSON file which contains the definition of the SAM-IoT version 2 device model (</w:t>
      </w:r>
      <w:r w:rsidRPr="00556F7D">
        <w:rPr>
          <w:b/>
          <w:bCs/>
        </w:rPr>
        <w:t>sam_iot_wm-2.json</w:t>
      </w:r>
      <w:r>
        <w:t>)</w:t>
      </w:r>
      <w:r w:rsidR="00AA40F5">
        <w:t>. Save this file to your local drive as it will be used in the next lab.</w:t>
      </w:r>
    </w:p>
    <w:p w14:paraId="37035472" w14:textId="2C1C12DA" w:rsidR="00556F7D" w:rsidRDefault="00556F7D"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786240" behindDoc="0" locked="0" layoutInCell="1" allowOverlap="1" wp14:anchorId="281B29CC" wp14:editId="42F6897C">
                <wp:simplePos x="0" y="0"/>
                <wp:positionH relativeFrom="column">
                  <wp:posOffset>-292100</wp:posOffset>
                </wp:positionH>
                <wp:positionV relativeFrom="paragraph">
                  <wp:posOffset>1267460</wp:posOffset>
                </wp:positionV>
                <wp:extent cx="952500" cy="429260"/>
                <wp:effectExtent l="12700" t="38100" r="25400" b="40640"/>
                <wp:wrapNone/>
                <wp:docPr id="50" name="Right Arrow 50"/>
                <wp:cNvGraphicFramePr/>
                <a:graphic xmlns:a="http://schemas.openxmlformats.org/drawingml/2006/main">
                  <a:graphicData uri="http://schemas.microsoft.com/office/word/2010/wordprocessingShape">
                    <wps:wsp>
                      <wps:cNvSpPr/>
                      <wps:spPr>
                        <a:xfrm>
                          <a:off x="0" y="0"/>
                          <a:ext cx="95250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29" type="#_x0000_t13" style="position:absolute;left:0;text-align:left;margin-left:-23pt;margin-top:99.8pt;width:75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" adj="16733" fillcolor="red" strokecolor="#243f60 [1604]" strokeweight="2pt">
                <v:textbo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v:textbox>
              </v:shape>
            </w:pict>
          </mc:Fallback>
        </mc:AlternateContent>
      </w:r>
      <w:r>
        <w:rPr>
          <w:b/>
          <w:bCs/>
          <w:noProof/>
        </w:rPr>
        <w:drawing>
          <wp:inline distT="0" distB="0" distL="0" distR="0" wp14:anchorId="51EACF12" wp14:editId="61448CA9">
            <wp:extent cx="6492240" cy="2376805"/>
            <wp:effectExtent l="0" t="0" r="0" b="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92240" cy="2376805"/>
                    </a:xfrm>
                    <a:prstGeom prst="rect">
                      <a:avLst/>
                    </a:prstGeom>
                  </pic:spPr>
                </pic:pic>
              </a:graphicData>
            </a:graphic>
          </wp:inline>
        </w:drawing>
      </w:r>
    </w:p>
    <w:p w14:paraId="462E5C3C" w14:textId="39C925BE"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B6770D">
        <w:t>for the new device mode</w:t>
      </w:r>
      <w:r w:rsidR="001D545A">
        <w:t>l’s name</w:t>
      </w:r>
      <w:r w:rsidR="00B6770D">
        <w:t xml:space="preserve">, </w:t>
      </w:r>
      <w:r>
        <w:t>let’s</w:t>
      </w:r>
      <w:r w:rsidR="00B6770D">
        <w:t xml:space="preserve"> just</w:t>
      </w:r>
      <w:r>
        <w:t xml:space="preserve"> use the name</w:t>
      </w:r>
      <w:r w:rsidR="00B40081">
        <w:t xml:space="preserve"> of</w:t>
      </w:r>
      <w:r w:rsidR="00B6770D">
        <w:t xml:space="preserve">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614215DB" w:rsidR="00F942A8"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6310259A" w14:textId="06A3B785" w:rsidR="001D545A" w:rsidRPr="007B0383" w:rsidRDefault="001D545A" w:rsidP="001D545A">
      <w:pPr>
        <w:widowControl w:val="0"/>
        <w:autoSpaceDE w:val="0"/>
        <w:autoSpaceDN w:val="0"/>
        <w:adjustRightInd w:val="0"/>
        <w:spacing w:before="240" w:after="120" w:line="240" w:lineRule="auto"/>
        <w:ind w:left="1454" w:hanging="14"/>
      </w:pPr>
      <w:r>
        <w:rPr>
          <w:noProof/>
        </w:rPr>
        <w:drawing>
          <wp:inline distT="0" distB="0" distL="0" distR="0" wp14:anchorId="51C42B54" wp14:editId="77DA3873">
            <wp:extent cx="2400300" cy="2763012"/>
            <wp:effectExtent l="0" t="0" r="0" b="5715"/>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415170" cy="2780129"/>
                    </a:xfrm>
                    <a:prstGeom prst="rect">
                      <a:avLst/>
                    </a:prstGeom>
                  </pic:spPr>
                </pic:pic>
              </a:graphicData>
            </a:graphic>
          </wp:inline>
        </w:drawing>
      </w:r>
    </w:p>
    <w:p w14:paraId="1646B5F7" w14:textId="1804E25A" w:rsidR="00851A4A" w:rsidRDefault="00366F56" w:rsidP="00851A4A">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556F7D">
        <w:rPr>
          <w:b/>
          <w:bCs/>
        </w:rPr>
        <w:t>d</w:t>
      </w:r>
      <w:r w:rsidRPr="00295407">
        <w:rPr>
          <w:b/>
          <w:bCs/>
        </w:rPr>
        <w:t>:</w:t>
      </w:r>
      <w:r w:rsidRPr="00295407">
        <w:t xml:space="preserve"> </w:t>
      </w:r>
      <w:r w:rsidR="001D545A">
        <w:t xml:space="preserve">Edit the header file and change the </w:t>
      </w:r>
      <w:r w:rsidR="001D545A" w:rsidRPr="00A57F70">
        <w:rPr>
          <w:b/>
          <w:bCs/>
        </w:rPr>
        <w:t>MODEL_ID</w:t>
      </w:r>
      <w:r w:rsidR="001D545A">
        <w:t xml:space="preserve"> definition to match the name of the new DTMI</w:t>
      </w:r>
    </w:p>
    <w:p w14:paraId="7394F44A" w14:textId="7EA6C0B5" w:rsidR="001D545A" w:rsidRPr="007B0383" w:rsidRDefault="001D545A" w:rsidP="00851A4A">
      <w:pPr>
        <w:widowControl w:val="0"/>
        <w:autoSpaceDE w:val="0"/>
        <w:autoSpaceDN w:val="0"/>
        <w:adjustRightInd w:val="0"/>
        <w:spacing w:before="240" w:after="120" w:line="240" w:lineRule="auto"/>
        <w:ind w:left="1454" w:hanging="907"/>
      </w:pPr>
      <w:r>
        <w:rPr>
          <w:noProof/>
        </w:rPr>
        <w:drawing>
          <wp:inline distT="0" distB="0" distL="0" distR="0" wp14:anchorId="5E3BD2D8" wp14:editId="0F7E7F25">
            <wp:extent cx="6492240" cy="2622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6">
                      <a:extLst>
                        <a:ext uri="{28A0092B-C50C-407E-A947-70E740481C1C}">
                          <a14:useLocalDpi xmlns:a14="http://schemas.microsoft.com/office/drawing/2010/main" val="0"/>
                        </a:ext>
                      </a:extLst>
                    </a:blip>
                    <a:stretch>
                      <a:fillRect/>
                    </a:stretch>
                  </pic:blipFill>
                  <pic:spPr>
                    <a:xfrm>
                      <a:off x="0" y="0"/>
                      <a:ext cx="6492240" cy="262255"/>
                    </a:xfrm>
                    <a:prstGeom prst="rect">
                      <a:avLst/>
                    </a:prstGeom>
                  </pic:spPr>
                </pic:pic>
              </a:graphicData>
            </a:graphic>
          </wp:inline>
        </w:drawing>
      </w:r>
    </w:p>
    <w:p w14:paraId="5B75AB5D" w14:textId="4079DFE8" w:rsidR="00110E16" w:rsidRDefault="00110E1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8</w:t>
      </w:r>
      <w:r w:rsidRPr="00295407">
        <w:rPr>
          <w:b/>
          <w:bCs/>
          <w:color w:val="FF0000"/>
        </w:rPr>
        <w:t xml:space="preserve">: </w:t>
      </w:r>
      <w:r>
        <w:rPr>
          <w:b/>
          <w:bCs/>
        </w:rPr>
        <w:t>Add the MQTT messages to publish the Multimeter Click data</w:t>
      </w:r>
    </w:p>
    <w:p w14:paraId="1415D582" w14:textId="77777777" w:rsidR="00110E16" w:rsidRDefault="00110E16" w:rsidP="00110E16">
      <w:pPr>
        <w:widowControl w:val="0"/>
        <w:autoSpaceDE w:val="0"/>
        <w:autoSpaceDN w:val="0"/>
        <w:adjustRightInd w:val="0"/>
        <w:spacing w:before="240" w:after="120" w:line="240" w:lineRule="auto"/>
        <w:ind w:left="1267" w:hanging="720"/>
      </w:pPr>
      <w:r w:rsidRPr="00295407">
        <w:rPr>
          <w:b/>
          <w:bCs/>
        </w:rPr>
        <w:t xml:space="preserve">Step </w:t>
      </w:r>
      <w:r>
        <w:rPr>
          <w:b/>
          <w:bCs/>
        </w:rPr>
        <w:t>8</w:t>
      </w:r>
      <w:r w:rsidRPr="00295407">
        <w:rPr>
          <w:b/>
          <w:bCs/>
        </w:rPr>
        <w:t>a:</w:t>
      </w:r>
      <w:r w:rsidRPr="00295407">
        <w:t xml:space="preserve"> </w:t>
      </w:r>
      <w:r>
        <w:t xml:space="preserve">Add to </w:t>
      </w:r>
      <w:r w:rsidRPr="00A57F70">
        <w:rPr>
          <w:b/>
          <w:bCs/>
        </w:rPr>
        <w:t>app_rio2_config.h</w:t>
      </w:r>
    </w:p>
    <w:p w14:paraId="684D3D74" w14:textId="1680CC2C" w:rsidR="00110E16" w:rsidRDefault="00E058DA" w:rsidP="00110E16">
      <w:pPr>
        <w:widowControl w:val="0"/>
        <w:autoSpaceDE w:val="0"/>
        <w:autoSpaceDN w:val="0"/>
        <w:adjustRightInd w:val="0"/>
        <w:spacing w:before="240" w:after="120" w:line="240" w:lineRule="auto"/>
        <w:ind w:left="1267" w:hanging="720"/>
      </w:pPr>
      <w:r>
        <w:rPr>
          <w:noProof/>
        </w:rPr>
        <w:drawing>
          <wp:inline distT="0" distB="0" distL="0" distR="0" wp14:anchorId="662583EE" wp14:editId="21FDF041">
            <wp:extent cx="6492240" cy="2514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6492240" cy="251460"/>
                    </a:xfrm>
                    <a:prstGeom prst="rect">
                      <a:avLst/>
                    </a:prstGeom>
                  </pic:spPr>
                </pic:pic>
              </a:graphicData>
            </a:graphic>
          </wp:inline>
        </w:drawing>
      </w:r>
    </w:p>
    <w:p w14:paraId="46747E3C" w14:textId="32AF3BB6" w:rsidR="00110E16" w:rsidRDefault="00110E16" w:rsidP="00110E16">
      <w:pPr>
        <w:widowControl w:val="0"/>
        <w:autoSpaceDE w:val="0"/>
        <w:autoSpaceDN w:val="0"/>
        <w:adjustRightInd w:val="0"/>
        <w:spacing w:before="240" w:after="120" w:line="240" w:lineRule="auto"/>
        <w:ind w:left="1267" w:hanging="720"/>
      </w:pPr>
      <w:r w:rsidRPr="00295407">
        <w:rPr>
          <w:b/>
          <w:bCs/>
        </w:rPr>
        <w:t xml:space="preserve">Step </w:t>
      </w:r>
      <w:r>
        <w:rPr>
          <w:b/>
          <w:bCs/>
        </w:rPr>
        <w:t>8</w:t>
      </w:r>
      <w:r w:rsidR="00E058DA">
        <w:rPr>
          <w:b/>
          <w:bCs/>
        </w:rPr>
        <w:t>b</w:t>
      </w:r>
      <w:r w:rsidRPr="00295407">
        <w:rPr>
          <w:b/>
          <w:bCs/>
        </w:rPr>
        <w:t>:</w:t>
      </w:r>
      <w:r w:rsidRPr="00295407">
        <w:t xml:space="preserve"> </w:t>
      </w:r>
      <w:r w:rsidR="00E058DA">
        <w:t>TBD</w:t>
      </w:r>
    </w:p>
    <w:p w14:paraId="7E1BABB8" w14:textId="1BF36525" w:rsidR="00110E16" w:rsidRDefault="00110E16" w:rsidP="00110E16">
      <w:pPr>
        <w:widowControl w:val="0"/>
        <w:autoSpaceDE w:val="0"/>
        <w:autoSpaceDN w:val="0"/>
        <w:adjustRightInd w:val="0"/>
        <w:spacing w:before="240" w:after="120" w:line="240" w:lineRule="auto"/>
        <w:ind w:left="1267" w:hanging="720"/>
      </w:pPr>
      <w:r w:rsidRPr="00295407">
        <w:rPr>
          <w:b/>
          <w:bCs/>
        </w:rPr>
        <w:lastRenderedPageBreak/>
        <w:t xml:space="preserve">Step </w:t>
      </w:r>
      <w:r>
        <w:rPr>
          <w:b/>
          <w:bCs/>
        </w:rPr>
        <w:t>8</w:t>
      </w:r>
      <w:r w:rsidR="00E058DA">
        <w:rPr>
          <w:b/>
          <w:bCs/>
        </w:rPr>
        <w:t>c</w:t>
      </w:r>
      <w:r w:rsidRPr="00295407">
        <w:rPr>
          <w:b/>
          <w:bCs/>
        </w:rPr>
        <w:t>:</w:t>
      </w:r>
      <w:r w:rsidRPr="00295407">
        <w:t xml:space="preserve"> </w:t>
      </w:r>
      <w:r w:rsidR="00E058DA">
        <w:t>TBD</w:t>
      </w:r>
    </w:p>
    <w:p w14:paraId="5AC254F1" w14:textId="14E8993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092DA1">
        <w:rPr>
          <w:b/>
          <w:bCs/>
          <w:color w:val="FF0000"/>
        </w:rPr>
        <w:t>9</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019E621D" w:rsidR="00861266" w:rsidRDefault="0077772B"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884138E">
                <wp:simplePos x="0" y="0"/>
                <wp:positionH relativeFrom="column">
                  <wp:posOffset>-317500</wp:posOffset>
                </wp:positionH>
                <wp:positionV relativeFrom="paragraph">
                  <wp:posOffset>38481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46" type="#_x0000_t13" style="position:absolute;left:0;text-align:left;margin-left:-25pt;margin-top:30.3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DZFPwuIAAAAOAQAADwAAAAAAAAAAAAAAAADZ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092DA1">
        <w:rPr>
          <w:b/>
          <w:bCs/>
        </w:rPr>
        <w:t>9</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288BB63F"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06F7FBD">
            <wp:extent cx="4051300" cy="1107623"/>
            <wp:effectExtent l="0" t="0" r="0" b="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201713" cy="1148746"/>
                    </a:xfrm>
                    <a:prstGeom prst="rect">
                      <a:avLst/>
                    </a:prstGeom>
                  </pic:spPr>
                </pic:pic>
              </a:graphicData>
            </a:graphic>
          </wp:inline>
        </w:drawing>
      </w:r>
    </w:p>
    <w:p w14:paraId="2B637B0E" w14:textId="7E5E9D77"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092DA1">
        <w:rPr>
          <w:b/>
          <w:bCs/>
        </w:rPr>
        <w:t>9</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 If you need to refer to a working copy of the project, the solution can be found in the </w:t>
      </w:r>
      <w:r w:rsidR="0042585A">
        <w:t xml:space="preserve">If you need to refer to a working copy of the project, the solution can be found in the </w:t>
      </w:r>
      <w:r w:rsidR="0042585A">
        <w:rPr>
          <w:b/>
          <w:bCs/>
        </w:rPr>
        <w:t>\exercises\solutions\WBZ451_AnyCloud_Multimeter</w:t>
      </w:r>
      <w:r w:rsidR="0042585A">
        <w:t xml:space="preserve"> folder</w:t>
      </w:r>
      <w:r w:rsidR="00FB7C72">
        <w:t>.</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4A557D23" w:rsidR="003C1B19" w:rsidRPr="00FB7C72"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functions that build and send telemetry messages, so </w:t>
      </w:r>
      <w:r w:rsidR="00EC719F">
        <w:rPr>
          <w:rFonts w:eastAsia="Times New Roman"/>
          <w:color w:val="242424"/>
          <w:szCs w:val="22"/>
        </w:rPr>
        <w:t xml:space="preserve">that </w:t>
      </w:r>
      <w:r w:rsidRPr="003C1B19">
        <w:rPr>
          <w:rFonts w:eastAsia="Times New Roman"/>
          <w:color w:val="242424"/>
          <w:szCs w:val="22"/>
        </w:rPr>
        <w:t>they</w:t>
      </w:r>
      <w:r w:rsidR="00EC719F">
        <w:rPr>
          <w:rFonts w:eastAsia="Times New Roman"/>
          <w:color w:val="242424"/>
          <w:szCs w:val="22"/>
        </w:rPr>
        <w:t xml:space="preserve"> </w:t>
      </w:r>
      <w:r w:rsidR="00EC719F" w:rsidRPr="003C1B19">
        <w:rPr>
          <w:rFonts w:eastAsia="Times New Roman"/>
          <w:color w:val="242424"/>
          <w:szCs w:val="22"/>
        </w:rPr>
        <w:t>can read</w:t>
      </w:r>
      <w:r w:rsidRPr="003C1B19">
        <w:rPr>
          <w:rFonts w:eastAsia="Times New Roman"/>
          <w:color w:val="242424"/>
          <w:szCs w:val="22"/>
        </w:rPr>
        <w:t xml:space="preserve"> the </w:t>
      </w:r>
      <w:r w:rsidR="00BB7709">
        <w:rPr>
          <w:rFonts w:eastAsia="Times New Roman"/>
          <w:color w:val="242424"/>
          <w:szCs w:val="22"/>
        </w:rPr>
        <w:t xml:space="preserve">Multimeter </w:t>
      </w:r>
      <w:r w:rsidRPr="003C1B19">
        <w:rPr>
          <w:rFonts w:eastAsia="Times New Roman"/>
          <w:color w:val="242424"/>
          <w:szCs w:val="22"/>
        </w:rPr>
        <w:t>Click data and repor</w:t>
      </w:r>
      <w:r w:rsidR="00EC719F">
        <w:rPr>
          <w:rFonts w:eastAsia="Times New Roman"/>
          <w:color w:val="242424"/>
          <w:szCs w:val="22"/>
        </w:rPr>
        <w:t>t</w:t>
      </w:r>
      <w:r w:rsidRPr="003C1B19">
        <w:rPr>
          <w:rFonts w:eastAsia="Times New Roman"/>
          <w:color w:val="242424"/>
          <w:szCs w:val="22"/>
        </w:rPr>
        <w:t xml:space="preserve"> the information to Azure</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6FAD6721"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modify the IoT Central application to display the additional telemetry being reported by the </w:t>
      </w:r>
      <w:r w:rsidR="00BB7709">
        <w:t>Multimeter</w:t>
      </w:r>
      <w:r>
        <w:t xml:space="preserve"> Click board</w:t>
      </w:r>
      <w:r w:rsidR="00BB7709">
        <w:t>.</w:t>
      </w:r>
    </w:p>
    <w:p w14:paraId="78A00E58" w14:textId="48A9707F" w:rsidR="00994605" w:rsidRPr="009C2BE0" w:rsidRDefault="00994605" w:rsidP="00994605">
      <w:pPr>
        <w:pStyle w:val="Heading1"/>
      </w:pPr>
      <w:bookmarkStart w:id="5" w:name="_Toc124613164"/>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36377EB8"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0</w:t>
      </w:r>
      <w:r w:rsidRPr="00295407">
        <w:rPr>
          <w:b/>
          <w:bCs/>
          <w:color w:val="FF0000"/>
        </w:rPr>
        <w:t xml:space="preserve">: </w:t>
      </w:r>
      <w:r w:rsidRPr="00295407">
        <w:rPr>
          <w:b/>
          <w:bCs/>
        </w:rPr>
        <w:t>S</w:t>
      </w:r>
      <w:r>
        <w:rPr>
          <w:b/>
          <w:bCs/>
        </w:rPr>
        <w:t>ign into 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582DDB48"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a:</w:t>
      </w:r>
      <w:r w:rsidRPr="00295407">
        <w:t xml:space="preserve"> </w:t>
      </w:r>
      <w:r w:rsidR="00634609">
        <w:t xml:space="preserve">Go to </w:t>
      </w:r>
      <w:hyperlink r:id="rId38" w:history="1">
        <w:r w:rsidR="00634609" w:rsidRPr="00D60E41">
          <w:rPr>
            <w:rStyle w:val="Hyperlink"/>
          </w:rPr>
          <w:t>https://apps.azureiotcentral.com/home</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7ADB085C"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 </w:t>
      </w:r>
      <w:r w:rsidR="00556F7D">
        <w:t xml:space="preserve">and used </w:t>
      </w:r>
      <w:r>
        <w:t>back in Lab 1</w:t>
      </w:r>
    </w:p>
    <w:p w14:paraId="34F3202F" w14:textId="119FD72A" w:rsidR="008506A9" w:rsidRPr="00295407" w:rsidRDefault="008506A9" w:rsidP="008506A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1</w:t>
      </w:r>
      <w:r w:rsidRPr="00295407">
        <w:rPr>
          <w:b/>
          <w:bCs/>
          <w:color w:val="FF0000"/>
        </w:rPr>
        <w:t xml:space="preserve">: </w:t>
      </w:r>
      <w:r>
        <w:rPr>
          <w:b/>
          <w:bCs/>
        </w:rPr>
        <w:t xml:space="preserve">Delete </w:t>
      </w:r>
      <w:r w:rsidR="00F9723B">
        <w:rPr>
          <w:b/>
          <w:bCs/>
        </w:rPr>
        <w:t>all</w:t>
      </w:r>
      <w:r>
        <w:rPr>
          <w:b/>
          <w:bCs/>
        </w:rPr>
        <w:t xml:space="preserve"> SAM-</w:t>
      </w:r>
      <w:proofErr w:type="spellStart"/>
      <w:r>
        <w:rPr>
          <w:b/>
          <w:bCs/>
        </w:rPr>
        <w:t>IoT_WM</w:t>
      </w:r>
      <w:proofErr w:type="spellEnd"/>
      <w:r>
        <w:rPr>
          <w:b/>
          <w:bCs/>
        </w:rPr>
        <w:t xml:space="preserve"> Device</w:t>
      </w:r>
      <w:r w:rsidR="00F9723B">
        <w:rPr>
          <w:b/>
          <w:bCs/>
        </w:rPr>
        <w:t>s</w:t>
      </w:r>
      <w:r>
        <w:rPr>
          <w:b/>
          <w:bCs/>
        </w:rPr>
        <w:t xml:space="preserve"> from the IoT Central Application</w:t>
      </w:r>
    </w:p>
    <w:p w14:paraId="6E26873C" w14:textId="4570B48C" w:rsidR="008506A9" w:rsidRPr="00295407" w:rsidRDefault="008506A9" w:rsidP="008506A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556F7D">
        <w:rPr>
          <w:b/>
          <w:bCs/>
        </w:rPr>
        <w:t>1</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s</w:t>
      </w:r>
      <w:r>
        <w:t>]</w:t>
      </w:r>
    </w:p>
    <w:p w14:paraId="571EF2AB" w14:textId="6CF5DDCF" w:rsidR="008506A9" w:rsidRDefault="008506A9" w:rsidP="008506A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69856" behindDoc="0" locked="0" layoutInCell="1" allowOverlap="1" wp14:anchorId="59507D49" wp14:editId="1B7994AF">
                <wp:simplePos x="0" y="0"/>
                <wp:positionH relativeFrom="column">
                  <wp:posOffset>-266700</wp:posOffset>
                </wp:positionH>
                <wp:positionV relativeFrom="paragraph">
                  <wp:posOffset>642620</wp:posOffset>
                </wp:positionV>
                <wp:extent cx="838200" cy="558800"/>
                <wp:effectExtent l="12700" t="38100" r="12700" b="38100"/>
                <wp:wrapNone/>
                <wp:docPr id="16" name="Right Arrow 1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07D49" id="Right Arrow 16" o:spid="_x0000_s1033" type="#_x0000_t13" style="position:absolute;left:0;text-align:left;margin-left:-21pt;margin-top:50.6pt;width:66pt;height:4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" adj="14400" fillcolor="red" strokecolor="#243f60 [1604]" strokeweight="2pt">
                <v:textbo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4C3A823" wp14:editId="4BDDC3AC">
            <wp:extent cx="1869440" cy="2418708"/>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1874866" cy="2425729"/>
                    </a:xfrm>
                    <a:prstGeom prst="rect">
                      <a:avLst/>
                    </a:prstGeom>
                  </pic:spPr>
                </pic:pic>
              </a:graphicData>
            </a:graphic>
          </wp:inline>
        </w:drawing>
      </w:r>
    </w:p>
    <w:p w14:paraId="2F8FBAFD" w14:textId="7FDB38C2" w:rsidR="008506A9" w:rsidRDefault="008506A9" w:rsidP="008506A9">
      <w:pPr>
        <w:widowControl w:val="0"/>
        <w:autoSpaceDE w:val="0"/>
        <w:autoSpaceDN w:val="0"/>
        <w:adjustRightInd w:val="0"/>
        <w:spacing w:before="240" w:after="120" w:line="240" w:lineRule="auto"/>
        <w:ind w:left="1440" w:hanging="720"/>
      </w:pPr>
      <w:r w:rsidRPr="00295407">
        <w:rPr>
          <w:b/>
          <w:bCs/>
        </w:rPr>
        <w:t>S</w:t>
      </w:r>
      <w:r>
        <w:rPr>
          <w:b/>
          <w:bCs/>
        </w:rPr>
        <w:t>tep</w:t>
      </w:r>
      <w:r w:rsidRPr="00295407">
        <w:rPr>
          <w:b/>
          <w:bCs/>
        </w:rPr>
        <w:t xml:space="preserve"> </w:t>
      </w:r>
      <w:r w:rsidR="00556F7D">
        <w:rPr>
          <w:b/>
          <w:bCs/>
        </w:rPr>
        <w:t>1</w:t>
      </w:r>
      <w:r>
        <w:rPr>
          <w:b/>
          <w:bCs/>
        </w:rPr>
        <w:t>b</w:t>
      </w:r>
      <w:r w:rsidRPr="00295407">
        <w:rPr>
          <w:b/>
          <w:bCs/>
        </w:rPr>
        <w:t>:</w:t>
      </w:r>
      <w:r w:rsidRPr="00295407">
        <w:t xml:space="preserve"> </w:t>
      </w:r>
      <w:r>
        <w:t xml:space="preserve">Select the device which was emulating the </w:t>
      </w:r>
      <w:r w:rsidRPr="00092DA1">
        <w:rPr>
          <w:b/>
          <w:bCs/>
        </w:rPr>
        <w:t>SAM-</w:t>
      </w:r>
      <w:proofErr w:type="spellStart"/>
      <w:r w:rsidRPr="00092DA1">
        <w:rPr>
          <w:b/>
          <w:bCs/>
        </w:rPr>
        <w:t>IoT_WM</w:t>
      </w:r>
      <w:proofErr w:type="spellEnd"/>
      <w:r>
        <w:t xml:space="preserve"> DTMI (by clicking in the blank space to the left of the name so that a checked circle appears)</w:t>
      </w:r>
    </w:p>
    <w:p w14:paraId="747B5590" w14:textId="0FBB4776"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1904" behindDoc="0" locked="0" layoutInCell="1" allowOverlap="1" wp14:anchorId="1EB136C9" wp14:editId="5FC31C1E">
                <wp:simplePos x="0" y="0"/>
                <wp:positionH relativeFrom="column">
                  <wp:posOffset>-274320</wp:posOffset>
                </wp:positionH>
                <wp:positionV relativeFrom="paragraph">
                  <wp:posOffset>972185</wp:posOffset>
                </wp:positionV>
                <wp:extent cx="838200" cy="558800"/>
                <wp:effectExtent l="12700" t="38100" r="12700" b="38100"/>
                <wp:wrapNone/>
                <wp:docPr id="23" name="Right Arrow 2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136C9" id="Right Arrow 23" o:spid="_x0000_s1034" type="#_x0000_t13" style="position:absolute;left:0;text-align:left;margin-left:-21.6pt;margin-top:76.55pt;width:66pt;height:4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" adj="14400" fillcolor="red" strokecolor="#243f60 [1604]" strokeweight="2pt">
                <v:textbo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176555B" wp14:editId="387596C6">
            <wp:extent cx="6492240" cy="138430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92240" cy="1384300"/>
                    </a:xfrm>
                    <a:prstGeom prst="rect">
                      <a:avLst/>
                    </a:prstGeom>
                  </pic:spPr>
                </pic:pic>
              </a:graphicData>
            </a:graphic>
          </wp:inline>
        </w:drawing>
      </w:r>
    </w:p>
    <w:p w14:paraId="5243C4E1" w14:textId="06B8138B"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3952" behindDoc="0" locked="0" layoutInCell="1" allowOverlap="1" wp14:anchorId="37504C5D" wp14:editId="28AC010A">
                <wp:simplePos x="0" y="0"/>
                <wp:positionH relativeFrom="column">
                  <wp:posOffset>1686560</wp:posOffset>
                </wp:positionH>
                <wp:positionV relativeFrom="paragraph">
                  <wp:posOffset>29781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04C5D" id="Right Arrow 24" o:spid="_x0000_s1035" type="#_x0000_t13" style="position:absolute;left:0;text-align:left;margin-left:132.8pt;margin-top:23.45pt;width:66pt;height:4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" adj="14400" fillcolor="red" strokecolor="#243f60 [1604]" strokeweight="2pt">
                <v:textbo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8B13B3">
        <w:rPr>
          <w:b/>
          <w:bCs/>
        </w:rPr>
        <w:t>1</w:t>
      </w:r>
      <w:r>
        <w:rPr>
          <w:b/>
          <w:bCs/>
        </w:rPr>
        <w:t>c</w:t>
      </w:r>
      <w:r w:rsidRPr="00295407">
        <w:rPr>
          <w:b/>
          <w:bCs/>
        </w:rPr>
        <w:t>:</w:t>
      </w:r>
      <w:r w:rsidRPr="00295407">
        <w:t xml:space="preserve"> </w:t>
      </w:r>
      <w:r>
        <w:t xml:space="preserve">Click on the </w:t>
      </w:r>
      <w:r w:rsidRPr="008506A9">
        <w:rPr>
          <w:b/>
          <w:bCs/>
        </w:rPr>
        <w:t>Delete</w:t>
      </w:r>
      <w:r>
        <w:t xml:space="preserve"> icon towards the top of the page</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77777777"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SAM-IoT WM device template that was being used for the OOB </w:t>
      </w:r>
      <w:proofErr w:type="spellStart"/>
      <w:r>
        <w:rPr>
          <w:b/>
          <w:bCs/>
        </w:rPr>
        <w:t>AnyCloud</w:t>
      </w:r>
      <w:proofErr w:type="spellEnd"/>
      <w:r>
        <w:rPr>
          <w:b/>
          <w:bCs/>
        </w:rPr>
        <w:t xml:space="preserve"> example and then rename it for the new DTMI</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4A0F1718" w14:textId="100A3207" w:rsidR="008B13B3" w:rsidRDefault="008B13B3"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b</w:t>
      </w:r>
      <w:r w:rsidRPr="00295407">
        <w:rPr>
          <w:b/>
          <w:bCs/>
        </w:rPr>
        <w:t>:</w:t>
      </w:r>
      <w:r w:rsidRPr="00295407">
        <w:t xml:space="preserve"> </w:t>
      </w:r>
      <w:r>
        <w:t xml:space="preserve">Click on </w:t>
      </w:r>
      <w:r w:rsidRPr="008B13B3">
        <w:rPr>
          <w:b/>
          <w:bCs/>
        </w:rPr>
        <w:t>SAM-IoT WM</w:t>
      </w:r>
    </w:p>
    <w:p w14:paraId="191BA4C7" w14:textId="3F23651E"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c</w:t>
      </w:r>
      <w:r w:rsidRPr="00295407">
        <w:rPr>
          <w:b/>
          <w:bCs/>
        </w:rPr>
        <w:t>:</w:t>
      </w:r>
      <w:r w:rsidRPr="00295407">
        <w:t xml:space="preserve"> </w:t>
      </w:r>
      <w:r>
        <w:t xml:space="preserve">Click on the </w:t>
      </w:r>
      <w:r w:rsidRPr="008B13B3">
        <w:rPr>
          <w:b/>
          <w:bCs/>
        </w:rPr>
        <w:t>Delete</w:t>
      </w:r>
      <w:r>
        <w:t xml:space="preserve"> icon (the one closer to the top of the page)</w:t>
      </w:r>
    </w:p>
    <w:p w14:paraId="57EC42F7" w14:textId="743BAB22" w:rsidR="008B13B3" w:rsidRDefault="008B13B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88288" behindDoc="0" locked="0" layoutInCell="1" allowOverlap="1" wp14:anchorId="1E8B0066" wp14:editId="6F612FFC">
                <wp:simplePos x="0" y="0"/>
                <wp:positionH relativeFrom="column">
                  <wp:posOffset>4947920</wp:posOffset>
                </wp:positionH>
                <wp:positionV relativeFrom="paragraph">
                  <wp:posOffset>133350</wp:posOffset>
                </wp:positionV>
                <wp:extent cx="838200" cy="558800"/>
                <wp:effectExtent l="12700" t="38100" r="12700" b="38100"/>
                <wp:wrapNone/>
                <wp:docPr id="55" name="Right Arrow 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B0066" id="Right Arrow 55" o:spid="_x0000_s1037" type="#_x0000_t13" style="position:absolute;left:0;text-align:left;margin-left:389.6pt;margin-top:10.5pt;width:66pt;height:4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" adj="14400" fillcolor="red" strokecolor="#243f60 [1604]" strokeweight="2pt">
                <v:textbo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11BCEF7" wp14:editId="56DD7FCA">
            <wp:extent cx="6492240" cy="5359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4">
                      <a:extLst>
                        <a:ext uri="{28A0092B-C50C-407E-A947-70E740481C1C}">
                          <a14:useLocalDpi xmlns:a14="http://schemas.microsoft.com/office/drawing/2010/main" val="0"/>
                        </a:ext>
                      </a:extLst>
                    </a:blip>
                    <a:stretch>
                      <a:fillRect/>
                    </a:stretch>
                  </pic:blipFill>
                  <pic:spPr>
                    <a:xfrm>
                      <a:off x="0" y="0"/>
                      <a:ext cx="6492240" cy="535940"/>
                    </a:xfrm>
                    <a:prstGeom prst="rect">
                      <a:avLst/>
                    </a:prstGeom>
                  </pic:spPr>
                </pic:pic>
              </a:graphicData>
            </a:graphic>
          </wp:inline>
        </w:drawing>
      </w:r>
    </w:p>
    <w:p w14:paraId="1C7CD568" w14:textId="13AAA048"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d</w:t>
      </w:r>
      <w:r w:rsidRPr="00295407">
        <w:rPr>
          <w:b/>
          <w:bCs/>
        </w:rPr>
        <w:t>:</w:t>
      </w:r>
      <w:r w:rsidRPr="00295407">
        <w:t xml:space="preserve"> </w:t>
      </w:r>
      <w:r>
        <w:t xml:space="preserve">A pop-up dialogue box should appear; click on the </w:t>
      </w:r>
      <w:r w:rsidRPr="008B13B3">
        <w:rPr>
          <w:b/>
          <w:bCs/>
        </w:rPr>
        <w:t>Delete</w:t>
      </w:r>
      <w:r>
        <w:t xml:space="preserve"> button</w:t>
      </w:r>
    </w:p>
    <w:p w14:paraId="0F228592" w14:textId="3B05027C" w:rsidR="00226968" w:rsidRPr="00295407" w:rsidRDefault="00226968"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81120" behindDoc="0" locked="0" layoutInCell="1" allowOverlap="1" wp14:anchorId="2D847960" wp14:editId="4E311156">
                <wp:simplePos x="0" y="0"/>
                <wp:positionH relativeFrom="column">
                  <wp:posOffset>1231900</wp:posOffset>
                </wp:positionH>
                <wp:positionV relativeFrom="paragraph">
                  <wp:posOffset>153035</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8" type="#_x0000_t13" style="position:absolute;left:0;text-align:left;margin-left:97pt;margin-top:12.0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Pr>
          <w:b/>
          <w:bCs/>
        </w:rPr>
        <w:t>2</w:t>
      </w:r>
      <w:r w:rsidR="008B13B3">
        <w:rPr>
          <w:b/>
          <w:bCs/>
        </w:rPr>
        <w:t>e</w:t>
      </w:r>
      <w:r w:rsidRPr="00295407">
        <w:rPr>
          <w:b/>
          <w:bCs/>
        </w:rPr>
        <w:t>:</w:t>
      </w:r>
      <w:r w:rsidRPr="00295407">
        <w:t xml:space="preserve"> </w:t>
      </w:r>
      <w:r>
        <w:t>Click [+ New]</w:t>
      </w:r>
    </w:p>
    <w:p w14:paraId="3A6AE4D7"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B72E70C" wp14:editId="12168E94">
            <wp:extent cx="6492240" cy="2504440"/>
            <wp:effectExtent l="0" t="0" r="0" b="0"/>
            <wp:docPr id="79" name="Picture 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92240" cy="2504440"/>
                    </a:xfrm>
                    <a:prstGeom prst="rect">
                      <a:avLst/>
                    </a:prstGeom>
                  </pic:spPr>
                </pic:pic>
              </a:graphicData>
            </a:graphic>
          </wp:inline>
        </w:drawing>
      </w:r>
    </w:p>
    <w:p w14:paraId="31D9EBCA" w14:textId="01C2D9EC"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f</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22E65A5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g</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5B56911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8B13B3">
        <w:rPr>
          <w:b/>
          <w:bCs/>
        </w:rPr>
        <w:t>h</w:t>
      </w:r>
      <w:r w:rsidRPr="00295407">
        <w:rPr>
          <w:b/>
          <w:bCs/>
        </w:rPr>
        <w:t>:</w:t>
      </w:r>
      <w:r w:rsidRPr="00295407">
        <w:t xml:space="preserve"> </w:t>
      </w:r>
      <w:r>
        <w:t xml:space="preserve">Set Device template nam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65E62398">
            <wp:extent cx="3149600" cy="1160379"/>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15921" cy="1184813"/>
                    </a:xfrm>
                    <a:prstGeom prst="rect">
                      <a:avLst/>
                    </a:prstGeom>
                  </pic:spPr>
                </pic:pic>
              </a:graphicData>
            </a:graphic>
          </wp:inline>
        </w:drawing>
      </w:r>
    </w:p>
    <w:p w14:paraId="63FE88DF" w14:textId="31902EE1"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i</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75FACA74">
            <wp:extent cx="2397760" cy="464083"/>
            <wp:effectExtent l="0" t="0" r="2540" b="6350"/>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447231" cy="473658"/>
                    </a:xfrm>
                    <a:prstGeom prst="rect">
                      <a:avLst/>
                    </a:prstGeom>
                  </pic:spPr>
                </pic:pic>
              </a:graphicData>
            </a:graphic>
          </wp:inline>
        </w:drawing>
      </w:r>
    </w:p>
    <w:p w14:paraId="3F1B4FF2" w14:textId="0E45BDE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j</w:t>
      </w:r>
      <w:r w:rsidRPr="00295407">
        <w:rPr>
          <w:b/>
          <w:bCs/>
        </w:rPr>
        <w:t>:</w:t>
      </w:r>
      <w:r w:rsidRPr="00295407">
        <w:t xml:space="preserve"> </w:t>
      </w:r>
      <w:r>
        <w:t xml:space="preserve">Click the </w:t>
      </w:r>
      <w:r w:rsidRPr="002F7806">
        <w:rPr>
          <w:b/>
          <w:bCs/>
        </w:rPr>
        <w:t>Create</w:t>
      </w:r>
      <w:r>
        <w:t xml:space="preserve"> button</w:t>
      </w:r>
    </w:p>
    <w:p w14:paraId="15D6C07F" w14:textId="77777777" w:rsidR="00226968" w:rsidRDefault="00226968" w:rsidP="00226968">
      <w:pPr>
        <w:widowControl w:val="0"/>
        <w:autoSpaceDE w:val="0"/>
        <w:autoSpaceDN w:val="0"/>
        <w:adjustRightInd w:val="0"/>
        <w:spacing w:after="120" w:line="240" w:lineRule="auto"/>
        <w:ind w:left="1440"/>
      </w:pPr>
      <w:r w:rsidRPr="00295407">
        <w:t xml:space="preserve">Note the text in the graphic below is readable (not much smaller than 12 point).  Also highlight buttons or boxes students need to interact with. </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01ADEF0C">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92240" cy="1354455"/>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4306153A">
            <wp:extent cx="2009140" cy="518792"/>
            <wp:effectExtent l="0" t="0" r="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033661" cy="525124"/>
                    </a:xfrm>
                    <a:prstGeom prst="rect">
                      <a:avLst/>
                    </a:prstGeom>
                  </pic:spPr>
                </pic:pic>
              </a:graphicData>
            </a:graphic>
          </wp:inline>
        </w:drawing>
      </w:r>
    </w:p>
    <w:p w14:paraId="0458EE18" w14:textId="77777777"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k</w:t>
      </w:r>
      <w:r w:rsidRPr="00295407">
        <w:rPr>
          <w:b/>
          <w:bCs/>
        </w:rPr>
        <w:t>:</w:t>
      </w:r>
      <w:r w:rsidRPr="00295407">
        <w:t xml:space="preserve"> </w:t>
      </w:r>
      <w:r>
        <w:t>Create a copy of the “sam_iot_wm-2.json” file and rename it to “wbz451_curiosity_multimeter-1.json”. Open the file and make the following changes:</w:t>
      </w:r>
    </w:p>
    <w:p w14:paraId="663B9D43" w14:textId="31DA68C0" w:rsidR="007971C4" w:rsidRDefault="007971C4" w:rsidP="009A3068">
      <w:pPr>
        <w:pStyle w:val="ListParagraph"/>
        <w:widowControl w:val="0"/>
        <w:numPr>
          <w:ilvl w:val="0"/>
          <w:numId w:val="11"/>
        </w:numPr>
        <w:autoSpaceDE w:val="0"/>
        <w:autoSpaceDN w:val="0"/>
        <w:adjustRightInd w:val="0"/>
        <w:spacing w:before="240" w:after="120" w:line="240" w:lineRule="auto"/>
      </w:pPr>
      <w:r>
        <w:t xml:space="preserve">change the model ID from </w:t>
      </w:r>
      <w:r w:rsidRPr="00616C3D">
        <w:t>dtmi:com:Microchip:SAM_IoT_WM;2</w:t>
      </w:r>
      <w:r>
        <w:t xml:space="preserve"> to </w:t>
      </w:r>
      <w:r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33423F01">
            <wp:extent cx="5049520" cy="5610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2">
                      <a:extLst>
                        <a:ext uri="{28A0092B-C50C-407E-A947-70E740481C1C}">
                          <a14:useLocalDpi xmlns:a14="http://schemas.microsoft.com/office/drawing/2010/main" val="0"/>
                        </a:ext>
                      </a:extLst>
                    </a:blip>
                    <a:stretch>
                      <a:fillRect/>
                    </a:stretch>
                  </pic:blipFill>
                  <pic:spPr>
                    <a:xfrm>
                      <a:off x="0" y="0"/>
                      <a:ext cx="5230957" cy="581218"/>
                    </a:xfrm>
                    <a:prstGeom prst="rect">
                      <a:avLst/>
                    </a:prstGeom>
                  </pic:spPr>
                </pic:pic>
              </a:graphicData>
            </a:graphic>
          </wp:inline>
        </w:drawing>
      </w:r>
    </w:p>
    <w:p w14:paraId="203687AC" w14:textId="53F51BA7" w:rsidR="009A3068" w:rsidRDefault="009A3068" w:rsidP="009A3068">
      <w:pPr>
        <w:pStyle w:val="ListParagraph"/>
        <w:widowControl w:val="0"/>
        <w:numPr>
          <w:ilvl w:val="0"/>
          <w:numId w:val="11"/>
        </w:numPr>
        <w:autoSpaceDE w:val="0"/>
        <w:autoSpaceDN w:val="0"/>
        <w:adjustRightInd w:val="0"/>
        <w:spacing w:before="240" w:after="120" w:line="240" w:lineRule="auto"/>
      </w:pPr>
      <w:r>
        <w:t xml:space="preserve">replace all instances of </w:t>
      </w:r>
      <w:proofErr w:type="spellStart"/>
      <w:r>
        <w:t>SAM_IoT_WM</w:t>
      </w:r>
      <w:proofErr w:type="spellEnd"/>
      <w:r>
        <w:t xml:space="preserve"> with </w:t>
      </w:r>
      <w:r w:rsidRPr="009A3068">
        <w:rPr>
          <w:highlight w:val="yellow"/>
        </w:rPr>
        <w:t>WBZ451_Curiosity_Multimeter</w:t>
      </w:r>
    </w:p>
    <w:p w14:paraId="7D32B725" w14:textId="79CD8372" w:rsidR="009A3068" w:rsidRPr="00295407" w:rsidRDefault="009A3068" w:rsidP="009A3068">
      <w:pPr>
        <w:pStyle w:val="ListParagraph"/>
        <w:widowControl w:val="0"/>
        <w:numPr>
          <w:ilvl w:val="0"/>
          <w:numId w:val="11"/>
        </w:numPr>
        <w:autoSpaceDE w:val="0"/>
        <w:autoSpaceDN w:val="0"/>
        <w:adjustRightInd w:val="0"/>
        <w:spacing w:before="240" w:after="120" w:line="240" w:lineRule="auto"/>
      </w:pPr>
      <w:r>
        <w:t>save changes to the file</w:t>
      </w:r>
    </w:p>
    <w:p w14:paraId="54FBD431" w14:textId="6C28127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7971C4">
        <w:rPr>
          <w:b/>
          <w:bCs/>
        </w:rPr>
        <w:t>l</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3168" behindDoc="0" locked="0" layoutInCell="1" allowOverlap="1" wp14:anchorId="1CBF5DDA" wp14:editId="1F72A45A">
                <wp:simplePos x="0" y="0"/>
                <wp:positionH relativeFrom="column">
                  <wp:posOffset>2042160</wp:posOffset>
                </wp:positionH>
                <wp:positionV relativeFrom="paragraph">
                  <wp:posOffset>237426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9" type="#_x0000_t13" style="position:absolute;left:0;text-align:left;margin-left:160.8pt;margin-top:186.9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5A04DF8">
            <wp:extent cx="4328160" cy="3409103"/>
            <wp:effectExtent l="0" t="0" r="254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93858" cy="3460850"/>
                    </a:xfrm>
                    <a:prstGeom prst="rect">
                      <a:avLst/>
                    </a:prstGeom>
                  </pic:spPr>
                </pic:pic>
              </a:graphicData>
            </a:graphic>
          </wp:inline>
        </w:drawing>
      </w:r>
    </w:p>
    <w:p w14:paraId="3FE2FE3B" w14:textId="0F3C175C" w:rsidR="009A3068" w:rsidRDefault="009A3068" w:rsidP="009A30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m</w:t>
      </w:r>
      <w:r w:rsidRPr="00295407">
        <w:rPr>
          <w:b/>
          <w:bCs/>
        </w:rPr>
        <w:t>:</w:t>
      </w:r>
      <w:r w:rsidRPr="00295407">
        <w:t xml:space="preserve"> </w:t>
      </w:r>
      <w:r>
        <w:t xml:space="preserve">Click on </w:t>
      </w:r>
      <w:r>
        <w:rPr>
          <w:b/>
          <w:bCs/>
        </w:rPr>
        <w:t>Edit identity</w:t>
      </w:r>
      <w:r w:rsidRPr="009A3068">
        <w:t xml:space="preserve"> icon</w:t>
      </w:r>
    </w:p>
    <w:p w14:paraId="0F58DD4C" w14:textId="43B6AE0A" w:rsidR="009A3068" w:rsidRPr="00F70B54" w:rsidRDefault="009A3068" w:rsidP="009A30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23F8E33" wp14:editId="6BE3D248">
            <wp:extent cx="6492240" cy="5568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4">
                      <a:extLst>
                        <a:ext uri="{28A0092B-C50C-407E-A947-70E740481C1C}">
                          <a14:useLocalDpi xmlns:a14="http://schemas.microsoft.com/office/drawing/2010/main" val="0"/>
                        </a:ext>
                      </a:extLst>
                    </a:blip>
                    <a:stretch>
                      <a:fillRect/>
                    </a:stretch>
                  </pic:blipFill>
                  <pic:spPr>
                    <a:xfrm>
                      <a:off x="0" y="0"/>
                      <a:ext cx="6492240" cy="556895"/>
                    </a:xfrm>
                    <a:prstGeom prst="rect">
                      <a:avLst/>
                    </a:prstGeom>
                  </pic:spPr>
                </pic:pic>
              </a:graphicData>
            </a:graphic>
          </wp:inline>
        </w:drawing>
      </w:r>
    </w:p>
    <w:p w14:paraId="1625801D" w14:textId="68AABCC7" w:rsidR="009A3068" w:rsidRDefault="009A3068" w:rsidP="009A30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n</w:t>
      </w:r>
      <w:r w:rsidRPr="00295407">
        <w:rPr>
          <w:b/>
          <w:bCs/>
        </w:rPr>
        <w:t>:</w:t>
      </w:r>
      <w:r>
        <w:t xml:space="preserve"> Change the Display name to WBZ451_Curiosity_Multimeter and click on the </w:t>
      </w:r>
      <w:r w:rsidRPr="009A3068">
        <w:rPr>
          <w:b/>
          <w:bCs/>
        </w:rPr>
        <w:t>Save</w:t>
      </w:r>
      <w:r>
        <w:t xml:space="preserve"> button</w:t>
      </w:r>
    </w:p>
    <w:p w14:paraId="5EED2CEB" w14:textId="4B6A0748" w:rsidR="009A3068" w:rsidRDefault="009A3068" w:rsidP="009A3068">
      <w:pPr>
        <w:widowControl w:val="0"/>
        <w:autoSpaceDE w:val="0"/>
        <w:autoSpaceDN w:val="0"/>
        <w:adjustRightInd w:val="0"/>
        <w:spacing w:before="240" w:after="120" w:line="240" w:lineRule="auto"/>
        <w:ind w:left="1440" w:hanging="900"/>
      </w:pPr>
      <w:r>
        <w:rPr>
          <w:noProof/>
        </w:rPr>
        <w:drawing>
          <wp:inline distT="0" distB="0" distL="0" distR="0" wp14:anchorId="476FB69A" wp14:editId="408B3EB5">
            <wp:extent cx="2966720" cy="2986368"/>
            <wp:effectExtent l="0" t="0" r="508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982943" cy="3002698"/>
                    </a:xfrm>
                    <a:prstGeom prst="rect">
                      <a:avLst/>
                    </a:prstGeom>
                  </pic:spPr>
                </pic:pic>
              </a:graphicData>
            </a:graphic>
          </wp:inline>
        </w:drawing>
      </w:r>
    </w:p>
    <w:p w14:paraId="3DA62A93" w14:textId="1237A31D" w:rsidR="009A3068" w:rsidRDefault="009A3068" w:rsidP="009A3068">
      <w:pPr>
        <w:widowControl w:val="0"/>
        <w:autoSpaceDE w:val="0"/>
        <w:autoSpaceDN w:val="0"/>
        <w:adjustRightInd w:val="0"/>
        <w:spacing w:before="240" w:after="120" w:line="240" w:lineRule="auto"/>
        <w:ind w:left="1440" w:hanging="900"/>
      </w:pPr>
      <w:r>
        <w:rPr>
          <w:noProof/>
        </w:rPr>
        <w:drawing>
          <wp:inline distT="0" distB="0" distL="0" distR="0" wp14:anchorId="7B794F98" wp14:editId="00F4516D">
            <wp:extent cx="2814320" cy="430661"/>
            <wp:effectExtent l="0" t="0" r="5080" b="1270"/>
            <wp:docPr id="30" name="Picture 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c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925623" cy="447693"/>
                    </a:xfrm>
                    <a:prstGeom prst="rect">
                      <a:avLst/>
                    </a:prstGeom>
                  </pic:spPr>
                </pic:pic>
              </a:graphicData>
            </a:graphic>
          </wp:inline>
        </w:drawing>
      </w:r>
    </w:p>
    <w:p w14:paraId="026C80F3" w14:textId="5177B98B" w:rsidR="007971C4" w:rsidRPr="00F70B54" w:rsidRDefault="007971C4" w:rsidP="007971C4">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Pr>
          <w:b/>
          <w:bCs/>
        </w:rPr>
        <w:t>2</w:t>
      </w:r>
      <w:r w:rsidR="00D95FD9">
        <w:rPr>
          <w:b/>
          <w:bCs/>
        </w:rPr>
        <w:t>o</w:t>
      </w:r>
      <w:r w:rsidRPr="00295407">
        <w:rPr>
          <w:b/>
          <w:bCs/>
        </w:rPr>
        <w:t>:</w:t>
      </w:r>
      <w:r w:rsidRPr="00295407">
        <w:t xml:space="preserve"> </w:t>
      </w:r>
      <w:r>
        <w:t xml:space="preserve">Scroll down to the bottom of the page and click on </w:t>
      </w:r>
      <w:r>
        <w:rPr>
          <w:b/>
          <w:bCs/>
        </w:rPr>
        <w:t>+ Add capability</w:t>
      </w:r>
    </w:p>
    <w:p w14:paraId="179B943D" w14:textId="59DB9399" w:rsidR="007971C4" w:rsidRPr="00295407" w:rsidRDefault="007971C4" w:rsidP="007971C4">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D95FD9">
        <w:rPr>
          <w:b/>
          <w:bCs/>
        </w:rPr>
        <w:t>p</w:t>
      </w:r>
      <w:r w:rsidRPr="00295407">
        <w:rPr>
          <w:b/>
          <w:bCs/>
        </w:rPr>
        <w:t>:</w:t>
      </w:r>
      <w:r w:rsidRPr="00295407">
        <w:t xml:space="preserve"> </w:t>
      </w:r>
      <w:r>
        <w:t>A new row will appear with blank fields; fill in each field as shown</w:t>
      </w:r>
    </w:p>
    <w:p w14:paraId="4692B736" w14:textId="77777777" w:rsidR="007971C4" w:rsidRDefault="007971C4" w:rsidP="007971C4">
      <w:pPr>
        <w:widowControl w:val="0"/>
        <w:autoSpaceDE w:val="0"/>
        <w:autoSpaceDN w:val="0"/>
        <w:adjustRightInd w:val="0"/>
        <w:spacing w:after="120" w:line="240" w:lineRule="auto"/>
        <w:ind w:left="720"/>
      </w:pPr>
      <w:r>
        <w:rPr>
          <w:noProof/>
        </w:rPr>
        <w:drawing>
          <wp:inline distT="0" distB="0" distL="0" distR="0" wp14:anchorId="281EE4D6" wp14:editId="443DB9D0">
            <wp:extent cx="6492240" cy="818515"/>
            <wp:effectExtent l="0" t="0" r="0" b="0"/>
            <wp:docPr id="32" name="Picture 3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92240" cy="818515"/>
                    </a:xfrm>
                    <a:prstGeom prst="rect">
                      <a:avLst/>
                    </a:prstGeom>
                  </pic:spPr>
                </pic:pic>
              </a:graphicData>
            </a:graphic>
          </wp:inline>
        </w:drawing>
      </w:r>
    </w:p>
    <w:p w14:paraId="058B754D" w14:textId="21288225" w:rsidR="007971C4" w:rsidRPr="00295407"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q</w:t>
      </w:r>
      <w:r w:rsidRPr="00295407">
        <w:rPr>
          <w:b/>
          <w:bCs/>
        </w:rPr>
        <w:t>:</w:t>
      </w:r>
      <w:r w:rsidRPr="00295407">
        <w:t xml:space="preserve"> </w:t>
      </w:r>
      <w:r>
        <w:t xml:space="preserve">Scroll back up and click on the </w:t>
      </w:r>
      <w:r>
        <w:rPr>
          <w:b/>
          <w:bCs/>
        </w:rPr>
        <w:t>Save</w:t>
      </w:r>
      <w:r>
        <w:t xml:space="preserve"> icon</w:t>
      </w:r>
    </w:p>
    <w:p w14:paraId="521FC6EA" w14:textId="77777777" w:rsidR="007971C4" w:rsidRDefault="007971C4" w:rsidP="007971C4">
      <w:pPr>
        <w:widowControl w:val="0"/>
        <w:autoSpaceDE w:val="0"/>
        <w:autoSpaceDN w:val="0"/>
        <w:adjustRightInd w:val="0"/>
        <w:spacing w:after="120" w:line="240" w:lineRule="auto"/>
        <w:ind w:left="720"/>
      </w:pPr>
      <w:r>
        <w:rPr>
          <w:noProof/>
        </w:rPr>
        <w:drawing>
          <wp:inline distT="0" distB="0" distL="0" distR="0" wp14:anchorId="0F0E32C3" wp14:editId="2EBE2048">
            <wp:extent cx="6492240" cy="6146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8">
                      <a:extLst>
                        <a:ext uri="{28A0092B-C50C-407E-A947-70E740481C1C}">
                          <a14:useLocalDpi xmlns:a14="http://schemas.microsoft.com/office/drawing/2010/main" val="0"/>
                        </a:ext>
                      </a:extLst>
                    </a:blip>
                    <a:stretch>
                      <a:fillRect/>
                    </a:stretch>
                  </pic:blipFill>
                  <pic:spPr>
                    <a:xfrm>
                      <a:off x="0" y="0"/>
                      <a:ext cx="6492240" cy="614680"/>
                    </a:xfrm>
                    <a:prstGeom prst="rect">
                      <a:avLst/>
                    </a:prstGeom>
                  </pic:spPr>
                </pic:pic>
              </a:graphicData>
            </a:graphic>
          </wp:inline>
        </w:drawing>
      </w:r>
    </w:p>
    <w:p w14:paraId="183147ED" w14:textId="15B85671"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r</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759B49BB" w:rsidR="00226968" w:rsidRDefault="00301BFB" w:rsidP="00226968">
      <w:pPr>
        <w:widowControl w:val="0"/>
        <w:autoSpaceDE w:val="0"/>
        <w:autoSpaceDN w:val="0"/>
        <w:adjustRightInd w:val="0"/>
        <w:spacing w:before="240" w:after="120" w:line="240" w:lineRule="auto"/>
        <w:ind w:left="1440" w:hanging="900"/>
      </w:pPr>
      <w:r>
        <w:rPr>
          <w:noProof/>
        </w:rPr>
        <w:drawing>
          <wp:inline distT="0" distB="0" distL="0" distR="0" wp14:anchorId="61688A16" wp14:editId="062D6624">
            <wp:extent cx="2905760" cy="2082153"/>
            <wp:effectExtent l="0" t="0" r="2540" b="127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919665" cy="2092117"/>
                    </a:xfrm>
                    <a:prstGeom prst="rect">
                      <a:avLst/>
                    </a:prstGeom>
                  </pic:spPr>
                </pic:pic>
              </a:graphicData>
            </a:graphic>
          </wp:inline>
        </w:drawing>
      </w:r>
    </w:p>
    <w:p w14:paraId="68F7AAA9" w14:textId="2B32E0D2"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s</w:t>
      </w:r>
      <w:r w:rsidRPr="00295407">
        <w:rPr>
          <w:b/>
          <w:bCs/>
        </w:rPr>
        <w:t>:</w:t>
      </w:r>
      <w:r w:rsidRPr="00295407">
        <w:t xml:space="preserve"> </w:t>
      </w:r>
      <w:r>
        <w:t xml:space="preserve">Click on the </w:t>
      </w:r>
      <w:r>
        <w:rPr>
          <w:b/>
          <w:bCs/>
        </w:rPr>
        <w:t>Editing device and cloud data</w:t>
      </w:r>
      <w:r>
        <w:t xml:space="preserve"> tile</w:t>
      </w:r>
    </w:p>
    <w:p w14:paraId="005B1467" w14:textId="74FBA8A3" w:rsidR="00226968" w:rsidRDefault="00301BF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384E8E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t</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lastRenderedPageBreak/>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11890161"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u</w:t>
      </w:r>
      <w:r w:rsidRPr="00295407">
        <w:rPr>
          <w:b/>
          <w:bCs/>
        </w:rPr>
        <w:t>:</w:t>
      </w:r>
      <w:r w:rsidRPr="00295407">
        <w:t xml:space="preserve"> </w:t>
      </w:r>
      <w:r>
        <w:t xml:space="preserve">Click on the </w:t>
      </w:r>
      <w:r w:rsidRPr="004D55AB">
        <w:rPr>
          <w:b/>
          <w:bCs/>
        </w:rPr>
        <w:t>Properties</w:t>
      </w:r>
      <w:r>
        <w:t xml:space="preserve"> category and check the following boxes:</w:t>
      </w:r>
    </w:p>
    <w:p w14:paraId="78B7DFE5"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ATWINC1510 Firmware Version</w:t>
      </w:r>
    </w:p>
    <w:p w14:paraId="4115439C"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Blue LED state</w:t>
      </w:r>
    </w:p>
    <w:p w14:paraId="67CF9568"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Green LED state</w:t>
      </w:r>
    </w:p>
    <w:p w14:paraId="21A3998A"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IP Address</w:t>
      </w:r>
    </w:p>
    <w:p w14:paraId="1C46060C"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Red LED state</w:t>
      </w:r>
    </w:p>
    <w:p w14:paraId="4562B5B4"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Set Telemetry Interval</w:t>
      </w:r>
    </w:p>
    <w:p w14:paraId="76E18ED5"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Yellow LED state</w:t>
      </w:r>
    </w:p>
    <w:p w14:paraId="4631766B" w14:textId="77777777" w:rsidR="00226968" w:rsidRDefault="00226968" w:rsidP="00226968">
      <w:pPr>
        <w:widowControl w:val="0"/>
        <w:autoSpaceDE w:val="0"/>
        <w:autoSpaceDN w:val="0"/>
        <w:adjustRightInd w:val="0"/>
        <w:spacing w:before="240" w:after="120" w:line="240" w:lineRule="auto"/>
        <w:ind w:left="1620" w:hanging="900"/>
      </w:pPr>
      <w:r>
        <w:t xml:space="preserve"> </w:t>
      </w:r>
      <w:r>
        <w:rPr>
          <w:noProof/>
        </w:rPr>
        <w:drawing>
          <wp:inline distT="0" distB="0" distL="0" distR="0" wp14:anchorId="6C08D410" wp14:editId="29BC47D9">
            <wp:extent cx="1803119" cy="3505200"/>
            <wp:effectExtent l="0" t="0" r="635"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13095" cy="3524593"/>
                    </a:xfrm>
                    <a:prstGeom prst="rect">
                      <a:avLst/>
                    </a:prstGeom>
                  </pic:spPr>
                </pic:pic>
              </a:graphicData>
            </a:graphic>
          </wp:inline>
        </w:drawing>
      </w:r>
    </w:p>
    <w:p w14:paraId="7298B638" w14:textId="77777777" w:rsidR="00226968" w:rsidRDefault="00226968" w:rsidP="00226968">
      <w:pPr>
        <w:widowControl w:val="0"/>
        <w:autoSpaceDE w:val="0"/>
        <w:autoSpaceDN w:val="0"/>
        <w:adjustRightInd w:val="0"/>
        <w:spacing w:before="240" w:after="120" w:line="240" w:lineRule="auto"/>
        <w:ind w:left="1440" w:hanging="900"/>
        <w:rPr>
          <w:b/>
          <w:bCs/>
        </w:rPr>
      </w:pPr>
    </w:p>
    <w:p w14:paraId="679369E4" w14:textId="77777777" w:rsidR="00226968" w:rsidRDefault="00226968" w:rsidP="00226968">
      <w:pPr>
        <w:widowControl w:val="0"/>
        <w:autoSpaceDE w:val="0"/>
        <w:autoSpaceDN w:val="0"/>
        <w:adjustRightInd w:val="0"/>
        <w:spacing w:before="240" w:after="120" w:line="240" w:lineRule="auto"/>
        <w:ind w:left="1440" w:hanging="900"/>
        <w:rPr>
          <w:b/>
          <w:bCs/>
        </w:rPr>
      </w:pPr>
    </w:p>
    <w:p w14:paraId="1D52513B" w14:textId="77777777" w:rsidR="00226968" w:rsidRDefault="00226968" w:rsidP="00226968">
      <w:pPr>
        <w:widowControl w:val="0"/>
        <w:autoSpaceDE w:val="0"/>
        <w:autoSpaceDN w:val="0"/>
        <w:adjustRightInd w:val="0"/>
        <w:spacing w:before="240" w:after="120" w:line="240" w:lineRule="auto"/>
        <w:ind w:left="1440" w:hanging="900"/>
        <w:rPr>
          <w:b/>
          <w:bCs/>
        </w:rPr>
      </w:pPr>
    </w:p>
    <w:p w14:paraId="7A031281" w14:textId="77777777" w:rsidR="00226968" w:rsidRDefault="00226968" w:rsidP="00226968">
      <w:pPr>
        <w:widowControl w:val="0"/>
        <w:autoSpaceDE w:val="0"/>
        <w:autoSpaceDN w:val="0"/>
        <w:adjustRightInd w:val="0"/>
        <w:spacing w:before="240" w:after="120" w:line="240" w:lineRule="auto"/>
        <w:ind w:left="1440" w:hanging="900"/>
        <w:rPr>
          <w:b/>
          <w:bCs/>
        </w:rPr>
      </w:pPr>
    </w:p>
    <w:p w14:paraId="62E9E967" w14:textId="2C266668"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v</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button</w:t>
      </w:r>
    </w:p>
    <w:p w14:paraId="42AC0F13" w14:textId="495E9A5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w</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17F315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x</w:t>
      </w:r>
      <w:r w:rsidRPr="00295407">
        <w:rPr>
          <w:b/>
          <w:bCs/>
        </w:rPr>
        <w:t>:</w:t>
      </w:r>
      <w:r w:rsidRPr="00295407">
        <w:t xml:space="preserve"> </w:t>
      </w:r>
      <w:r>
        <w:t xml:space="preserve">Click on the </w:t>
      </w:r>
      <w:r>
        <w:rPr>
          <w:b/>
          <w:bCs/>
        </w:rPr>
        <w:t>Generate Default Views</w:t>
      </w:r>
      <w:r>
        <w:t xml:space="preserve"> tile</w:t>
      </w:r>
    </w:p>
    <w:p w14:paraId="577084CE" w14:textId="49937367" w:rsidR="00226968" w:rsidRDefault="00301BF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1199F9D1"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y</w:t>
      </w:r>
      <w:r w:rsidRPr="00295407">
        <w:rPr>
          <w:b/>
          <w:bCs/>
        </w:rPr>
        <w:t>:</w:t>
      </w:r>
      <w:r w:rsidRPr="00295407">
        <w:t xml:space="preserve"> </w:t>
      </w:r>
      <w:r>
        <w:t xml:space="preserve">Click on the </w:t>
      </w:r>
      <w:r>
        <w:rPr>
          <w:b/>
          <w:bCs/>
        </w:rPr>
        <w:t>Generate default dashboard view(s)</w:t>
      </w:r>
      <w:r>
        <w:t xml:space="preserve"> button</w:t>
      </w:r>
    </w:p>
    <w:p w14:paraId="2BFEDC34" w14:textId="77777777" w:rsidR="00226968" w:rsidRDefault="00226968"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46CB678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z</w:t>
      </w:r>
      <w:r w:rsidRPr="00295407">
        <w:rPr>
          <w:b/>
          <w:bCs/>
        </w:rPr>
        <w:t>:</w:t>
      </w:r>
      <w:r w:rsidRPr="00295407">
        <w:t xml:space="preserve"> </w:t>
      </w:r>
      <w:r w:rsidR="00301BFB">
        <w:t>C</w:t>
      </w:r>
      <w:r>
        <w:t xml:space="preserve">lick on the </w:t>
      </w:r>
      <w:r w:rsidRPr="00634609">
        <w:rPr>
          <w:b/>
          <w:bCs/>
        </w:rPr>
        <w:t>Publish</w:t>
      </w:r>
      <w:r>
        <w:t xml:space="preserve"> icon at the top of the page</w:t>
      </w:r>
    </w:p>
    <w:p w14:paraId="0062F338" w14:textId="117C5800"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12F3C17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aa</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77777777"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30B5D935"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bb</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77777777"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1AE9710C">
                <wp:simplePos x="0" y="0"/>
                <wp:positionH relativeFrom="column">
                  <wp:posOffset>-444500</wp:posOffset>
                </wp:positionH>
                <wp:positionV relativeFrom="paragraph">
                  <wp:posOffset>21082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2" type="#_x0000_t13" style="position:absolute;left:0;text-align:left;margin-left:-35pt;margin-top:166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16BC39B">
            <wp:extent cx="2413000" cy="2768600"/>
            <wp:effectExtent l="0" t="0" r="0" b="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413000" cy="276860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1D721DCD">
                <wp:simplePos x="0" y="0"/>
                <wp:positionH relativeFrom="column">
                  <wp:posOffset>-304800</wp:posOffset>
                </wp:positionH>
                <wp:positionV relativeFrom="paragraph">
                  <wp:posOffset>76898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58" type="#_x0000_t13" style="position:absolute;left:0;text-align:left;margin-left:-24pt;margin-top:60.5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bRNJQ4wAAAA8BAAAPAAAAAAAAAAAAAAAAANoEAABkcnMvZG93bnJldi54bWxQSwUGAAAAAAQA&#13;&#10;BADzAAAA6gU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7AF6AF30">
            <wp:extent cx="2120900" cy="1568582"/>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7">
                      <a:extLst>
                        <a:ext uri="{28A0092B-C50C-407E-A947-70E740481C1C}">
                          <a14:useLocalDpi xmlns:a14="http://schemas.microsoft.com/office/drawing/2010/main" val="0"/>
                        </a:ext>
                      </a:extLst>
                    </a:blip>
                    <a:stretch>
                      <a:fillRect/>
                    </a:stretch>
                  </pic:blipFill>
                  <pic:spPr>
                    <a:xfrm>
                      <a:off x="0" y="0"/>
                      <a:ext cx="2129602" cy="1575018"/>
                    </a:xfrm>
                    <a:prstGeom prst="rect">
                      <a:avLst/>
                    </a:prstGeom>
                  </pic:spPr>
                </pic:pic>
              </a:graphicData>
            </a:graphic>
          </wp:inline>
        </w:drawing>
      </w:r>
    </w:p>
    <w:p w14:paraId="6E11F988" w14:textId="592BA008" w:rsidR="003C2EDA" w:rsidRPr="00295407" w:rsidRDefault="00D77C44"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7F73FBF">
                <wp:simplePos x="0" y="0"/>
                <wp:positionH relativeFrom="column">
                  <wp:posOffset>-195580</wp:posOffset>
                </wp:positionH>
                <wp:positionV relativeFrom="paragraph">
                  <wp:posOffset>23558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3" type="#_x0000_t13" style="position:absolute;left:0;text-align:left;margin-left:-15.4pt;margin-top:18.5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Pr>
          <w:b/>
          <w:bCs/>
        </w:rPr>
        <w:t>Edit</w:t>
      </w:r>
      <w:r w:rsidR="002F7806">
        <w:rPr>
          <w:b/>
          <w:bCs/>
        </w:rPr>
        <w:t xml:space="preserve"> </w:t>
      </w:r>
      <w:r w:rsidR="002F7806" w:rsidRPr="002F7806">
        <w:t>icon</w:t>
      </w:r>
    </w:p>
    <w:p w14:paraId="7CE4F2C1" w14:textId="264FBFE7"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559E198F">
            <wp:extent cx="2921000" cy="4699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921000" cy="469900"/>
                    </a:xfrm>
                    <a:prstGeom prst="rect">
                      <a:avLst/>
                    </a:prstGeom>
                  </pic:spPr>
                </pic:pic>
              </a:graphicData>
            </a:graphic>
          </wp:inline>
        </w:drawing>
      </w:r>
    </w:p>
    <w:p w14:paraId="7D810A21" w14:textId="15183260"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3C794A7B">
                <wp:simplePos x="0" y="0"/>
                <wp:positionH relativeFrom="column">
                  <wp:posOffset>3543300</wp:posOffset>
                </wp:positionH>
                <wp:positionV relativeFrom="paragraph">
                  <wp:posOffset>4045585</wp:posOffset>
                </wp:positionV>
                <wp:extent cx="1549400" cy="584200"/>
                <wp:effectExtent l="12700" t="38100" r="25400" b="38100"/>
                <wp:wrapNone/>
                <wp:docPr id="98" name="Right Arrow 98"/>
                <wp:cNvGraphicFramePr/>
                <a:graphic xmlns:a="http://schemas.openxmlformats.org/drawingml/2006/main">
                  <a:graphicData uri="http://schemas.microsoft.com/office/word/2010/wordprocessingShape">
                    <wps:wsp>
                      <wps:cNvSpPr/>
                      <wps:spPr>
                        <a:xfrm>
                          <a:off x="0" y="0"/>
                          <a:ext cx="154940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4" type="#_x0000_t13" style="position:absolute;left:0;text-align:left;margin-left:279pt;margin-top:318.55pt;width:12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" adj="17528" fillcolor="yellow" strokecolor="#243f60 [1604]" strokeweight="2pt">
                <v:textbo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v:textbox>
              </v:shape>
            </w:pict>
          </mc:Fallback>
        </mc:AlternateContent>
      </w:r>
      <w:r>
        <w:rPr>
          <w:noProof/>
        </w:rPr>
        <w:drawing>
          <wp:inline distT="0" distB="0" distL="0" distR="0" wp14:anchorId="56CB734F" wp14:editId="5E6CEDA9">
            <wp:extent cx="6492240" cy="584644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6492240" cy="584644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7FB3D19C"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LKV)</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0782E17F" w14:textId="17BEDF13" w:rsidR="00770930" w:rsidRPr="00295407" w:rsidRDefault="00770930" w:rsidP="0065351F">
      <w:pPr>
        <w:widowControl w:val="0"/>
        <w:autoSpaceDE w:val="0"/>
        <w:autoSpaceDN w:val="0"/>
        <w:adjustRightInd w:val="0"/>
        <w:spacing w:before="240" w:after="120" w:line="240" w:lineRule="auto"/>
        <w:ind w:left="1440" w:hanging="900"/>
      </w:pPr>
      <w:r>
        <w:rPr>
          <w:noProof/>
        </w:rPr>
        <w:drawing>
          <wp:inline distT="0" distB="0" distL="0" distR="0" wp14:anchorId="1080A09D" wp14:editId="1830ECB7">
            <wp:extent cx="1554480" cy="3285451"/>
            <wp:effectExtent l="0" t="0" r="0" b="4445"/>
            <wp:docPr id="60" name="Picture 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558502" cy="3293953"/>
                    </a:xfrm>
                    <a:prstGeom prst="rect">
                      <a:avLst/>
                    </a:prstGeom>
                  </pic:spPr>
                </pic:pic>
              </a:graphicData>
            </a:graphic>
          </wp:inline>
        </w:drawing>
      </w:r>
    </w:p>
    <w:p w14:paraId="638F5245" w14:textId="099D8C17"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w:t>
      </w:r>
      <w:r w:rsidR="002D6EF5">
        <w:lastRenderedPageBreak/>
        <w:t>edits to the tile</w:t>
      </w:r>
    </w:p>
    <w:p w14:paraId="3B76DBB3" w14:textId="5FB64A73" w:rsidR="00C87EA3" w:rsidRPr="00295407" w:rsidRDefault="00F9723B"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770930">
        <w:rPr>
          <w:noProof/>
        </w:rPr>
        <w:drawing>
          <wp:inline distT="0" distB="0" distL="0" distR="0" wp14:anchorId="5C4E96EC" wp14:editId="4ED6074C">
            <wp:extent cx="3017118" cy="8148320"/>
            <wp:effectExtent l="0" t="0" r="5715" b="508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021387" cy="8159850"/>
                    </a:xfrm>
                    <a:prstGeom prst="rect">
                      <a:avLst/>
                    </a:prstGeom>
                  </pic:spPr>
                </pic:pic>
              </a:graphicData>
            </a:graphic>
          </wp:inline>
        </w:drawing>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0576" behindDoc="0" locked="0" layoutInCell="1" allowOverlap="1" wp14:anchorId="79EB8159" wp14:editId="6F13A90A">
                <wp:simplePos x="0" y="0"/>
                <wp:positionH relativeFrom="column">
                  <wp:posOffset>-243840</wp:posOffset>
                </wp:positionH>
                <wp:positionV relativeFrom="paragraph">
                  <wp:posOffset>50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46" type="#_x0000_t13" style="position:absolute;left:0;text-align:left;margin-left:-19.2pt;margin-top:.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47577BA3"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Pr>
          <w:b/>
          <w:bCs/>
        </w:rPr>
        <w:t>D</w:t>
      </w:r>
      <w:r w:rsidRPr="009431CD">
        <w:rPr>
          <w:b/>
          <w:bCs/>
        </w:rPr>
        <w:t>evice</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28A2727" w:rsidR="005076BF" w:rsidRDefault="00F9723B" w:rsidP="005076BF">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795456" behindDoc="0" locked="0" layoutInCell="1" allowOverlap="1" wp14:anchorId="380684AC" wp14:editId="65F91C02">
                <wp:simplePos x="0" y="0"/>
                <wp:positionH relativeFrom="column">
                  <wp:posOffset>1905000</wp:posOffset>
                </wp:positionH>
                <wp:positionV relativeFrom="paragraph">
                  <wp:posOffset>-135255</wp:posOffset>
                </wp:positionV>
                <wp:extent cx="838200" cy="558800"/>
                <wp:effectExtent l="12700" t="38100" r="12700" b="38100"/>
                <wp:wrapNone/>
                <wp:docPr id="149" name="Right Arrow 14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49" type="#_x0000_t13" style="position:absolute;left:0;text-align:left;margin-left:150pt;margin-top:-10.65pt;width:66pt;height:4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a8SW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" adj="14400" fillcolor="red" strokecolor="#243f60 [1604]" strokeweight="2pt">
                <v:textbox>
                  <w:txbxContent>
                    <w:p w14:paraId="287ED4A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00086DC9">
        <w:rPr>
          <w:noProof/>
        </w:rPr>
        <w:drawing>
          <wp:inline distT="0" distB="0" distL="0" distR="0" wp14:anchorId="7F08B055" wp14:editId="2A0ECDDB">
            <wp:extent cx="4805680" cy="1680390"/>
            <wp:effectExtent l="0" t="0" r="0" b="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832157" cy="1689648"/>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33781C82">
                <wp:simplePos x="0" y="0"/>
                <wp:positionH relativeFrom="column">
                  <wp:posOffset>-482600</wp:posOffset>
                </wp:positionH>
                <wp:positionV relativeFrom="paragraph">
                  <wp:posOffset>15494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0" type="#_x0000_t13" style="position:absolute;left:0;text-align:left;margin-left:-38pt;margin-top:12.2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1+B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77777777"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21EA644C" wp14:editId="38166C82">
            <wp:extent cx="6492240" cy="1331595"/>
            <wp:effectExtent l="0" t="0" r="0" b="1905"/>
            <wp:docPr id="139" name="Picture 1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92240" cy="1331595"/>
                    </a:xfrm>
                    <a:prstGeom prst="rect">
                      <a:avLst/>
                    </a:prstGeom>
                  </pic:spPr>
                </pic:pic>
              </a:graphicData>
            </a:graphic>
          </wp:inline>
        </w:drawing>
      </w:r>
    </w:p>
    <w:p w14:paraId="27063921" w14:textId="41CCC17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150B2CFC">
                <wp:simplePos x="0" y="0"/>
                <wp:positionH relativeFrom="column">
                  <wp:posOffset>-304800</wp:posOffset>
                </wp:positionH>
                <wp:positionV relativeFrom="paragraph">
                  <wp:posOffset>7689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1" type="#_x0000_t13" style="position:absolute;left:0;text-align:left;margin-left:-24pt;margin-top:60.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Zc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m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1792CDB6">
            <wp:extent cx="2120900" cy="1568582"/>
            <wp:effectExtent l="0" t="0" r="0" b="635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129602" cy="1575018"/>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129A1478" w14:textId="7989CA29"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p>
    <w:p w14:paraId="2991D03C" w14:textId="16A346D2" w:rsidR="00C87EA3" w:rsidRPr="00295407" w:rsidRDefault="003E225F" w:rsidP="00994605">
      <w:pPr>
        <w:widowControl w:val="0"/>
        <w:tabs>
          <w:tab w:val="left" w:pos="3600"/>
        </w:tabs>
        <w:autoSpaceDE w:val="0"/>
        <w:autoSpaceDN w:val="0"/>
        <w:adjustRightInd w:val="0"/>
        <w:spacing w:after="120" w:line="240" w:lineRule="auto"/>
        <w:rPr>
          <w:sz w:val="32"/>
          <w:szCs w:val="32"/>
        </w:rPr>
      </w:pPr>
      <w:r>
        <w:rPr>
          <w:noProof/>
          <w:sz w:val="32"/>
          <w:szCs w:val="32"/>
        </w:rPr>
        <w:drawing>
          <wp:inline distT="0" distB="0" distL="0" distR="0" wp14:anchorId="10E0AAA0" wp14:editId="136CFDBE">
            <wp:extent cx="6492240" cy="4188460"/>
            <wp:effectExtent l="0" t="0" r="0" b="2540"/>
            <wp:docPr id="64" name="Picture 6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ord&#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4188460"/>
                    </a:xfrm>
                    <a:prstGeom prst="rect">
                      <a:avLst/>
                    </a:prstGeom>
                  </pic:spPr>
                </pic:pic>
              </a:graphicData>
            </a:graphic>
          </wp:inline>
        </w:drawing>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4613165"/>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5">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1"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2">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49DE78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275E7B">
        <w:t xml:space="preserve"> (e.g. Name = </w:t>
      </w:r>
      <w:r w:rsidR="006C4116">
        <w:t>“</w:t>
      </w:r>
      <w:r w:rsidR="00275E7B">
        <w:t>Blink LED</w:t>
      </w:r>
      <w:r w:rsidR="006C4116">
        <w:t>”</w:t>
      </w:r>
      <w:r w:rsidR="00275E7B">
        <w:t>)</w:t>
      </w:r>
    </w:p>
    <w:p w14:paraId="27DA1BC0" w14:textId="5BDF60C9" w:rsidR="00275E7B" w:rsidRPr="00295407" w:rsidRDefault="00275E7B" w:rsidP="0006678B">
      <w:pPr>
        <w:widowControl w:val="0"/>
        <w:autoSpaceDE w:val="0"/>
        <w:autoSpaceDN w:val="0"/>
        <w:adjustRightInd w:val="0"/>
        <w:spacing w:before="240" w:after="120" w:line="240" w:lineRule="auto"/>
        <w:ind w:left="1627" w:hanging="907"/>
      </w:pPr>
      <w:r>
        <w:rPr>
          <w:noProof/>
        </w:rPr>
        <w:drawing>
          <wp:inline distT="0" distB="0" distL="0" distR="0" wp14:anchorId="2390F63C" wp14:editId="5BCA74DE">
            <wp:extent cx="5256696" cy="2133600"/>
            <wp:effectExtent l="0" t="0" r="1270" b="0"/>
            <wp:docPr id="99" name="Picture 9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276277" cy="2141547"/>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1F0622EE"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275E7B">
        <w:t>Yellow LED state</w:t>
      </w:r>
    </w:p>
    <w:p w14:paraId="38813EEF" w14:textId="7CDBA100" w:rsidR="00275E7B" w:rsidRPr="00295407" w:rsidRDefault="001E28AB" w:rsidP="00275E7B">
      <w:pPr>
        <w:pStyle w:val="ListParagraph"/>
        <w:widowControl w:val="0"/>
        <w:numPr>
          <w:ilvl w:val="0"/>
          <w:numId w:val="6"/>
        </w:numPr>
        <w:autoSpaceDE w:val="0"/>
        <w:autoSpaceDN w:val="0"/>
        <w:adjustRightInd w:val="0"/>
        <w:spacing w:after="0" w:line="240" w:lineRule="auto"/>
      </w:pPr>
      <w:r>
        <w:t xml:space="preserve">Value = </w:t>
      </w:r>
      <w:r w:rsidR="00275E7B">
        <w:t xml:space="preserve">LED </w:t>
      </w:r>
      <w:r>
        <w:t>Blink</w:t>
      </w:r>
      <w:r w:rsidR="00275E7B">
        <w:t>ing</w:t>
      </w:r>
    </w:p>
    <w:p w14:paraId="6514A160" w14:textId="6FAE4320" w:rsidR="00275E7B" w:rsidRDefault="00275E7B"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0B52156B" wp14:editId="3DDAEBA8">
            <wp:extent cx="6492240" cy="1738630"/>
            <wp:effectExtent l="0" t="0" r="0" b="1270"/>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95877" cy="1739604"/>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2885CE06" w:rsidR="001D6424" w:rsidRDefault="00BB7709"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22C153C0">
                <wp:simplePos x="0" y="0"/>
                <wp:positionH relativeFrom="column">
                  <wp:posOffset>182880</wp:posOffset>
                </wp:positionH>
                <wp:positionV relativeFrom="paragraph">
                  <wp:posOffset>52578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59" type="#_x0000_t13" style="position:absolute;left:0;text-align:left;margin-left:14.4pt;margin-top:41.4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Pn5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sidR="001D6424">
        <w:rPr>
          <w:noProof/>
        </w:rPr>
        <w:drawing>
          <wp:inline distT="0" distB="0" distL="0" distR="0" wp14:anchorId="47E4DD57" wp14:editId="202D36CE">
            <wp:extent cx="6492240" cy="1557020"/>
            <wp:effectExtent l="0" t="0" r="0" b="5080"/>
            <wp:docPr id="105" name="Picture 1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492240" cy="1557020"/>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202FEADB" w:rsidR="004A12F2" w:rsidRPr="00295407" w:rsidRDefault="0006678B"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6951A4C7" wp14:editId="6C07476C">
            <wp:extent cx="6440170" cy="8869680"/>
            <wp:effectExtent l="0" t="0" r="0" b="0"/>
            <wp:docPr id="44" name="Picture 4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email&#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440170"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7E567615"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291A7DE5" w:rsidR="0000433A" w:rsidRDefault="0006678B" w:rsidP="001E28AB">
      <w:pPr>
        <w:widowControl w:val="0"/>
        <w:autoSpaceDE w:val="0"/>
        <w:autoSpaceDN w:val="0"/>
        <w:adjustRightInd w:val="0"/>
        <w:spacing w:before="240" w:after="120" w:line="240" w:lineRule="auto"/>
        <w:ind w:left="1454" w:hanging="907"/>
      </w:pPr>
      <w:r>
        <w:rPr>
          <w:noProof/>
        </w:rPr>
        <w:drawing>
          <wp:inline distT="0" distB="0" distL="0" distR="0" wp14:anchorId="785C90F5" wp14:editId="46FC4CFE">
            <wp:extent cx="6492240" cy="2080895"/>
            <wp:effectExtent l="0" t="0" r="0" b="190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492240" cy="208089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5A853437" w:rsidR="0000433A" w:rsidRDefault="0000433A" w:rsidP="001E28AB">
      <w:pPr>
        <w:widowControl w:val="0"/>
        <w:autoSpaceDE w:val="0"/>
        <w:autoSpaceDN w:val="0"/>
        <w:adjustRightInd w:val="0"/>
        <w:spacing w:before="240" w:after="120" w:line="240" w:lineRule="auto"/>
        <w:ind w:left="1454" w:hanging="907"/>
      </w:pPr>
      <w:r>
        <w:rPr>
          <w:noProof/>
        </w:rPr>
        <w:drawing>
          <wp:inline distT="0" distB="0" distL="0" distR="0" wp14:anchorId="43310A95" wp14:editId="5AADEEA5">
            <wp:extent cx="6492240" cy="1059180"/>
            <wp:effectExtent l="0" t="0" r="0" b="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92240" cy="105918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2"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27B0DDF8"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temperature sensor of the </w:t>
      </w:r>
      <w:r w:rsidR="00BB7709">
        <w:t>WBZ451 Curiosity</w:t>
      </w:r>
      <w:r w:rsidR="00BE49FA">
        <w:t xml:space="preserve"> board </w:t>
      </w:r>
      <w:r w:rsidR="00766B94">
        <w:t>sur</w:t>
      </w:r>
      <w:r w:rsidR="00090AB3">
        <w:t xml:space="preserve">passes the </w:t>
      </w:r>
      <w:r w:rsidR="00BE49FA">
        <w:t>30 degrees C</w:t>
      </w:r>
      <w:r w:rsidR="006C4116">
        <w:t>elsius</w:t>
      </w:r>
      <w:r w:rsidR="00090AB3">
        <w:t xml:space="preserve"> mark</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7263444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High Temp Alert</w:t>
      </w:r>
      <w:r w:rsidR="00BB7709">
        <w:t>”</w:t>
      </w:r>
      <w:r>
        <w:t>)</w:t>
      </w:r>
    </w:p>
    <w:p w14:paraId="52AA5092" w14:textId="7B5DE7BE" w:rsidR="00ED2273" w:rsidRDefault="00ED2273"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5C906C64" wp14:editId="7A73267E">
            <wp:extent cx="2705100" cy="1358900"/>
            <wp:effectExtent l="0" t="0" r="0"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2705100" cy="1358900"/>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04">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5011F48C"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 xml:space="preserve">the conditions for </w:t>
      </w:r>
      <w:r w:rsidR="00766B94">
        <w:t xml:space="preserve">generating </w:t>
      </w:r>
      <w:r w:rsidR="001B02E7">
        <w:t>the trigger (</w:t>
      </w:r>
      <w:r w:rsidR="00766B94">
        <w:t xml:space="preserve">e.g. </w:t>
      </w:r>
      <w:r w:rsidR="001B02E7">
        <w:t xml:space="preserve">temperature sensor </w:t>
      </w:r>
      <w:r w:rsidR="00766B94">
        <w:t xml:space="preserve">value, </w:t>
      </w:r>
      <w:r w:rsidR="00766B94" w:rsidRPr="00766B94">
        <w:rPr>
          <w:b/>
          <w:bCs/>
          <w:i/>
          <w:iCs/>
        </w:rPr>
        <w:t>Temperature</w:t>
      </w:r>
      <w:r w:rsidR="00766B94">
        <w:t xml:space="preserve">, </w:t>
      </w:r>
      <w:r w:rsidR="001B02E7">
        <w:t>goes above 30 degrees Celsius)</w:t>
      </w:r>
    </w:p>
    <w:p w14:paraId="40FBC8B8" w14:textId="3C483016" w:rsidR="001B02E7"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38697D55" wp14:editId="4F7D3AEE">
            <wp:extent cx="6492240" cy="3412490"/>
            <wp:effectExtent l="0" t="0" r="0" b="381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492240" cy="3412490"/>
                    </a:xfrm>
                    <a:prstGeom prst="rect">
                      <a:avLst/>
                    </a:prstGeom>
                  </pic:spPr>
                </pic:pic>
              </a:graphicData>
            </a:graphic>
          </wp:inline>
        </w:drawing>
      </w:r>
    </w:p>
    <w:p w14:paraId="057446E0" w14:textId="300BF63A"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 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7AD7461D" w:rsidR="000C7961" w:rsidRDefault="000C7961"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2FA9B4C2" wp14:editId="138801A5">
            <wp:extent cx="6492240" cy="5218430"/>
            <wp:effectExtent l="0" t="0" r="0" b="127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6492240" cy="5218430"/>
                    </a:xfrm>
                    <a:prstGeom prst="rect">
                      <a:avLst/>
                    </a:prstGeom>
                  </pic:spPr>
                </pic:pic>
              </a:graphicData>
            </a:graphic>
          </wp:inline>
        </w:drawing>
      </w:r>
    </w:p>
    <w:p w14:paraId="336362FD" w14:textId="0D117B6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0E16ABE1"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52397DE5"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0C7961">
        <w:t>Using a “safe” heat source (e.g. hair dryer), warm up the W</w:t>
      </w:r>
      <w:r w:rsidR="0006678B">
        <w:t>BZ451 Curiosity</w:t>
      </w:r>
      <w:r w:rsidR="000C7961">
        <w:t xml:space="preserve"> board and wait for the e-mail alert.  Use the </w:t>
      </w:r>
      <w:r w:rsidR="00BB7709">
        <w:t xml:space="preserve">device’s </w:t>
      </w:r>
      <w:r w:rsidR="00BB7709" w:rsidRPr="00BB7709">
        <w:rPr>
          <w:b/>
          <w:bCs/>
        </w:rPr>
        <w:t>Overview</w:t>
      </w:r>
      <w:r w:rsidR="00BB7709">
        <w:t xml:space="preserve"> 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r w:rsidR="000C7961" w:rsidRPr="00E94944">
        <w:rPr>
          <w:b/>
          <w:bCs/>
        </w:rPr>
        <w:t>Temperature</w:t>
      </w:r>
      <w:r w:rsidR="000C7961">
        <w:t xml:space="preserve"> has gone above 30 degrees Celsius</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9"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161A0" w14:textId="77777777" w:rsidR="00562A11" w:rsidRDefault="00562A11" w:rsidP="00B47B7E">
      <w:pPr>
        <w:spacing w:after="0" w:line="240" w:lineRule="auto"/>
      </w:pPr>
      <w:r>
        <w:separator/>
      </w:r>
    </w:p>
  </w:endnote>
  <w:endnote w:type="continuationSeparator" w:id="0">
    <w:p w14:paraId="78108EA3" w14:textId="77777777" w:rsidR="00562A11" w:rsidRDefault="00562A11" w:rsidP="00B47B7E">
      <w:pPr>
        <w:spacing w:after="0" w:line="240" w:lineRule="auto"/>
      </w:pPr>
      <w:r>
        <w:continuationSeparator/>
      </w:r>
    </w:p>
  </w:endnote>
  <w:endnote w:type="continuationNotice" w:id="1">
    <w:p w14:paraId="7631AC2F" w14:textId="77777777" w:rsidR="00562A11" w:rsidRDefault="00562A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9A32C" w14:textId="77777777" w:rsidR="00562A11" w:rsidRDefault="00562A11" w:rsidP="00B47B7E">
      <w:pPr>
        <w:spacing w:after="0" w:line="240" w:lineRule="auto"/>
      </w:pPr>
      <w:r>
        <w:separator/>
      </w:r>
    </w:p>
  </w:footnote>
  <w:footnote w:type="continuationSeparator" w:id="0">
    <w:p w14:paraId="227FF5EE" w14:textId="77777777" w:rsidR="00562A11" w:rsidRDefault="00562A11" w:rsidP="00B47B7E">
      <w:pPr>
        <w:spacing w:after="0" w:line="240" w:lineRule="auto"/>
      </w:pPr>
      <w:r>
        <w:continuationSeparator/>
      </w:r>
    </w:p>
  </w:footnote>
  <w:footnote w:type="continuationNotice" w:id="1">
    <w:p w14:paraId="02A6D1D7" w14:textId="77777777" w:rsidR="00562A11" w:rsidRDefault="00562A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F67"/>
    <w:rsid w:val="0000433A"/>
    <w:rsid w:val="00006F45"/>
    <w:rsid w:val="00010787"/>
    <w:rsid w:val="00014534"/>
    <w:rsid w:val="00027F5D"/>
    <w:rsid w:val="00032460"/>
    <w:rsid w:val="0004279C"/>
    <w:rsid w:val="000548FD"/>
    <w:rsid w:val="0006678B"/>
    <w:rsid w:val="00080967"/>
    <w:rsid w:val="00086DC9"/>
    <w:rsid w:val="00090AB3"/>
    <w:rsid w:val="00092DA1"/>
    <w:rsid w:val="000A0567"/>
    <w:rsid w:val="000C7961"/>
    <w:rsid w:val="000D5A3B"/>
    <w:rsid w:val="000D7812"/>
    <w:rsid w:val="000E3A28"/>
    <w:rsid w:val="000F38B7"/>
    <w:rsid w:val="0010065C"/>
    <w:rsid w:val="00110E16"/>
    <w:rsid w:val="00132ECC"/>
    <w:rsid w:val="00133890"/>
    <w:rsid w:val="00137C95"/>
    <w:rsid w:val="001458A6"/>
    <w:rsid w:val="00165438"/>
    <w:rsid w:val="0017238F"/>
    <w:rsid w:val="00176CAB"/>
    <w:rsid w:val="001956D2"/>
    <w:rsid w:val="0019663D"/>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41149"/>
    <w:rsid w:val="002557E7"/>
    <w:rsid w:val="002660B4"/>
    <w:rsid w:val="00270E5F"/>
    <w:rsid w:val="00271A71"/>
    <w:rsid w:val="00275E7B"/>
    <w:rsid w:val="002760F3"/>
    <w:rsid w:val="002862DD"/>
    <w:rsid w:val="00286852"/>
    <w:rsid w:val="00294223"/>
    <w:rsid w:val="00294735"/>
    <w:rsid w:val="0029540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42C7A"/>
    <w:rsid w:val="00350A87"/>
    <w:rsid w:val="00350CDC"/>
    <w:rsid w:val="00360753"/>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B1BDA"/>
    <w:rsid w:val="004C1B51"/>
    <w:rsid w:val="004C2C8A"/>
    <w:rsid w:val="004D1DE5"/>
    <w:rsid w:val="004D55AB"/>
    <w:rsid w:val="004F455F"/>
    <w:rsid w:val="004F6722"/>
    <w:rsid w:val="00503B36"/>
    <w:rsid w:val="00507537"/>
    <w:rsid w:val="005076BF"/>
    <w:rsid w:val="00512706"/>
    <w:rsid w:val="00513254"/>
    <w:rsid w:val="00515D82"/>
    <w:rsid w:val="00533832"/>
    <w:rsid w:val="00535ECD"/>
    <w:rsid w:val="00542E3E"/>
    <w:rsid w:val="0054788D"/>
    <w:rsid w:val="00556F7D"/>
    <w:rsid w:val="0056203D"/>
    <w:rsid w:val="00562A11"/>
    <w:rsid w:val="00565051"/>
    <w:rsid w:val="0057693C"/>
    <w:rsid w:val="00577647"/>
    <w:rsid w:val="0059091F"/>
    <w:rsid w:val="00596660"/>
    <w:rsid w:val="00597AF2"/>
    <w:rsid w:val="005A00AC"/>
    <w:rsid w:val="005A25C1"/>
    <w:rsid w:val="005C75B3"/>
    <w:rsid w:val="005D4B33"/>
    <w:rsid w:val="005E22DD"/>
    <w:rsid w:val="005E3AF4"/>
    <w:rsid w:val="005F075A"/>
    <w:rsid w:val="005F2DA5"/>
    <w:rsid w:val="005F30DE"/>
    <w:rsid w:val="005F7535"/>
    <w:rsid w:val="006020ED"/>
    <w:rsid w:val="006071FA"/>
    <w:rsid w:val="00610C8D"/>
    <w:rsid w:val="00616C3D"/>
    <w:rsid w:val="006213F1"/>
    <w:rsid w:val="00634609"/>
    <w:rsid w:val="006360A0"/>
    <w:rsid w:val="006439D8"/>
    <w:rsid w:val="0065351F"/>
    <w:rsid w:val="00653ABE"/>
    <w:rsid w:val="00654F8A"/>
    <w:rsid w:val="00662CBE"/>
    <w:rsid w:val="006767C9"/>
    <w:rsid w:val="00681111"/>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6B4F"/>
    <w:rsid w:val="00877AC1"/>
    <w:rsid w:val="008848E9"/>
    <w:rsid w:val="008A295C"/>
    <w:rsid w:val="008A2B11"/>
    <w:rsid w:val="008B10B0"/>
    <w:rsid w:val="008B13B3"/>
    <w:rsid w:val="008B5920"/>
    <w:rsid w:val="008B62A6"/>
    <w:rsid w:val="008D18D9"/>
    <w:rsid w:val="008E5C4E"/>
    <w:rsid w:val="008E61B4"/>
    <w:rsid w:val="008F088A"/>
    <w:rsid w:val="008F6E3A"/>
    <w:rsid w:val="008F7DA5"/>
    <w:rsid w:val="0090398A"/>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E90"/>
    <w:rsid w:val="009F40D7"/>
    <w:rsid w:val="009F4CB4"/>
    <w:rsid w:val="00A00C07"/>
    <w:rsid w:val="00A01ABC"/>
    <w:rsid w:val="00A03EA9"/>
    <w:rsid w:val="00A06461"/>
    <w:rsid w:val="00A06B6A"/>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4B25"/>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4C2D"/>
    <w:rsid w:val="00C271D7"/>
    <w:rsid w:val="00C47A96"/>
    <w:rsid w:val="00C51B90"/>
    <w:rsid w:val="00C533C9"/>
    <w:rsid w:val="00C60921"/>
    <w:rsid w:val="00C623A0"/>
    <w:rsid w:val="00C675E1"/>
    <w:rsid w:val="00C71640"/>
    <w:rsid w:val="00C7577D"/>
    <w:rsid w:val="00C75BC8"/>
    <w:rsid w:val="00C87EA3"/>
    <w:rsid w:val="00C924FA"/>
    <w:rsid w:val="00CA1335"/>
    <w:rsid w:val="00CA4250"/>
    <w:rsid w:val="00CA5EFB"/>
    <w:rsid w:val="00CB2B39"/>
    <w:rsid w:val="00CB373D"/>
    <w:rsid w:val="00CB61A0"/>
    <w:rsid w:val="00CC4DE1"/>
    <w:rsid w:val="00CD34C9"/>
    <w:rsid w:val="00CD67E7"/>
    <w:rsid w:val="00CF0ECB"/>
    <w:rsid w:val="00CF325E"/>
    <w:rsid w:val="00D0435F"/>
    <w:rsid w:val="00D06511"/>
    <w:rsid w:val="00D07E2A"/>
    <w:rsid w:val="00D14D12"/>
    <w:rsid w:val="00D20575"/>
    <w:rsid w:val="00D228EB"/>
    <w:rsid w:val="00D269C1"/>
    <w:rsid w:val="00D431C4"/>
    <w:rsid w:val="00D43B8E"/>
    <w:rsid w:val="00D61315"/>
    <w:rsid w:val="00D61957"/>
    <w:rsid w:val="00D732BB"/>
    <w:rsid w:val="00D7692C"/>
    <w:rsid w:val="00D77C44"/>
    <w:rsid w:val="00D81BF6"/>
    <w:rsid w:val="00D82260"/>
    <w:rsid w:val="00D92373"/>
    <w:rsid w:val="00D95FD9"/>
    <w:rsid w:val="00D96187"/>
    <w:rsid w:val="00DA340D"/>
    <w:rsid w:val="00DA4FA4"/>
    <w:rsid w:val="00DB0C60"/>
    <w:rsid w:val="00DF1C1D"/>
    <w:rsid w:val="00DF4849"/>
    <w:rsid w:val="00E058DA"/>
    <w:rsid w:val="00E11196"/>
    <w:rsid w:val="00E1205D"/>
    <w:rsid w:val="00E16A79"/>
    <w:rsid w:val="00E17055"/>
    <w:rsid w:val="00E20B6F"/>
    <w:rsid w:val="00E3041C"/>
    <w:rsid w:val="00E311E9"/>
    <w:rsid w:val="00E3390D"/>
    <w:rsid w:val="00E40B6E"/>
    <w:rsid w:val="00E41FFC"/>
    <w:rsid w:val="00E4509F"/>
    <w:rsid w:val="00E47A72"/>
    <w:rsid w:val="00E517D5"/>
    <w:rsid w:val="00E61D14"/>
    <w:rsid w:val="00E63609"/>
    <w:rsid w:val="00E76783"/>
    <w:rsid w:val="00E82C6D"/>
    <w:rsid w:val="00E83CD1"/>
    <w:rsid w:val="00E92E25"/>
    <w:rsid w:val="00E945E7"/>
    <w:rsid w:val="00E94944"/>
    <w:rsid w:val="00E953E2"/>
    <w:rsid w:val="00EA1A6F"/>
    <w:rsid w:val="00EA3263"/>
    <w:rsid w:val="00EA5E79"/>
    <w:rsid w:val="00EB54AA"/>
    <w:rsid w:val="00EC01E8"/>
    <w:rsid w:val="00EC1ED9"/>
    <w:rsid w:val="00EC719F"/>
    <w:rsid w:val="00ED2273"/>
    <w:rsid w:val="00EE7B04"/>
    <w:rsid w:val="00EF019B"/>
    <w:rsid w:val="00EF78BC"/>
    <w:rsid w:val="00F01FD5"/>
    <w:rsid w:val="00F06DFC"/>
    <w:rsid w:val="00F179C7"/>
    <w:rsid w:val="00F22BB0"/>
    <w:rsid w:val="00F2441A"/>
    <w:rsid w:val="00F24DD7"/>
    <w:rsid w:val="00F34280"/>
    <w:rsid w:val="00F36701"/>
    <w:rsid w:val="00F45953"/>
    <w:rsid w:val="00F538B3"/>
    <w:rsid w:val="00F53B1D"/>
    <w:rsid w:val="00F56E7E"/>
    <w:rsid w:val="00F627A5"/>
    <w:rsid w:val="00F70B54"/>
    <w:rsid w:val="00F7517E"/>
    <w:rsid w:val="00F756F8"/>
    <w:rsid w:val="00F8141C"/>
    <w:rsid w:val="00F846ED"/>
    <w:rsid w:val="00F874B6"/>
    <w:rsid w:val="00F942A8"/>
    <w:rsid w:val="00F9723B"/>
    <w:rsid w:val="00FB343B"/>
    <w:rsid w:val="00FB7C72"/>
    <w:rsid w:val="00FC6397"/>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6" Type="http://schemas.openxmlformats.org/officeDocument/2006/relationships/hyperlink" Target="https://www.mikroe.com/multimeter-click" TargetMode="External"/><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hyperlink" Target="https://github.com/Azure-Samples/Microchip-SAM-IoT-Wx" TargetMode="External"/><Relationship Id="rId37" Type="http://schemas.openxmlformats.org/officeDocument/2006/relationships/image" Target="media/image14.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hyperlink" Target="https://docs.microsoft.com/en-us/azure/iot-central/core/howto-manage-devices-in-bulk" TargetMode="Externa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hyperlink" Target="https://github.com/Azure/iot-plugandplay-models" TargetMode="External"/><Relationship Id="rId38" Type="http://schemas.openxmlformats.org/officeDocument/2006/relationships/hyperlink" Target="https://apps.azureiotcentral.com/home" TargetMode="External"/><Relationship Id="rId59" Type="http://schemas.openxmlformats.org/officeDocument/2006/relationships/image" Target="media/image35.png"/><Relationship Id="rId103" Type="http://schemas.openxmlformats.org/officeDocument/2006/relationships/image" Target="media/image77.png"/><Relationship Id="rId108" Type="http://schemas.openxmlformats.org/officeDocument/2006/relationships/image" Target="media/image82.png"/><Relationship Id="rId54" Type="http://schemas.openxmlformats.org/officeDocument/2006/relationships/image" Target="media/image30.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hyperlink" Target="https://docs.microsoft.com/en-us/azure/iot-central/core/howto-create-analytics" TargetMode="External"/><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3.png"/><Relationship Id="rId106" Type="http://schemas.openxmlformats.org/officeDocument/2006/relationships/image" Target="media/image80.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5.png"/><Relationship Id="rId109" Type="http://schemas.openxmlformats.org/officeDocument/2006/relationships/hyperlink" Target="https://docs.microsoft.com/en-us/azure/iot-central/core/howto-configure-rules" TargetMode="External"/><Relationship Id="rId34" Type="http://schemas.openxmlformats.org/officeDocument/2006/relationships/image" Target="media/image11.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2.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2.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5.png"/><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2.png"/><Relationship Id="rId67" Type="http://schemas.openxmlformats.org/officeDocument/2006/relationships/image" Target="media/image43.png"/><Relationship Id="rId20" Type="http://schemas.openxmlformats.org/officeDocument/2006/relationships/header" Target="header2.xml"/><Relationship Id="rId41" Type="http://schemas.openxmlformats.org/officeDocument/2006/relationships/image" Target="media/image17.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4.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34</Pages>
  <Words>3363</Words>
  <Characters>1917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3</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51</cp:revision>
  <dcterms:created xsi:type="dcterms:W3CDTF">2021-01-05T23:32:00Z</dcterms:created>
  <dcterms:modified xsi:type="dcterms:W3CDTF">2023-01-15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